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8796D" w:rsidRPr="004F2451" w:rsidRDefault="00EA1BD5" w:rsidP="00A11501">
      <w:pPr>
        <w:spacing w:line="276" w:lineRule="auto"/>
        <w:jc w:val="both"/>
        <w:rPr>
          <w:rFonts w:asciiTheme="minorHAnsi" w:hAnsiTheme="minorHAnsi" w:cstheme="minorHAnsi"/>
          <w:b/>
          <w:sz w:val="24"/>
        </w:rPr>
      </w:pPr>
      <w:proofErr w:type="spellStart"/>
      <w:r w:rsidRPr="004F2451">
        <w:rPr>
          <w:rFonts w:asciiTheme="minorHAnsi" w:hAnsiTheme="minorHAnsi" w:cstheme="minorHAnsi"/>
          <w:b/>
          <w:sz w:val="24"/>
        </w:rPr>
        <w:t>Kalyan</w:t>
      </w:r>
      <w:proofErr w:type="spellEnd"/>
      <w:r w:rsidRPr="004F2451">
        <w:rPr>
          <w:rFonts w:asciiTheme="minorHAnsi" w:hAnsiTheme="minorHAnsi" w:cstheme="minorHAnsi"/>
          <w:b/>
          <w:sz w:val="24"/>
        </w:rPr>
        <w:t xml:space="preserve"> </w:t>
      </w:r>
      <w:r w:rsidR="00B12312" w:rsidRPr="004F2451">
        <w:rPr>
          <w:rFonts w:asciiTheme="minorHAnsi" w:hAnsiTheme="minorHAnsi" w:cstheme="minorHAnsi"/>
          <w:b/>
          <w:sz w:val="24"/>
        </w:rPr>
        <w:t>Kumar</w:t>
      </w:r>
      <w:r w:rsidRPr="004F2451">
        <w:rPr>
          <w:rFonts w:asciiTheme="minorHAnsi" w:hAnsiTheme="minorHAnsi" w:cstheme="minorHAnsi"/>
          <w:b/>
          <w:sz w:val="24"/>
        </w:rPr>
        <w:t xml:space="preserve">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Kolli</w:t>
      </w:r>
      <w:proofErr w:type="spellEnd"/>
      <w:r w:rsidR="00B12312" w:rsidRPr="004F2451">
        <w:rPr>
          <w:rFonts w:asciiTheme="minorHAnsi" w:hAnsiTheme="minorHAnsi" w:cstheme="minorHAnsi"/>
          <w:b/>
          <w:noProof/>
          <w:sz w:val="24"/>
        </w:rPr>
        <w:drawing>
          <wp:anchor distT="0" distB="0" distL="114300" distR="114300" simplePos="0" relativeHeight="251657216" behindDoc="1" locked="1" layoutInCell="1" allowOverlap="0">
            <wp:simplePos x="0" y="0"/>
            <wp:positionH relativeFrom="column">
              <wp:posOffset>4714875</wp:posOffset>
            </wp:positionH>
            <wp:positionV relativeFrom="paragraph">
              <wp:posOffset>-209550</wp:posOffset>
            </wp:positionV>
            <wp:extent cx="1284605" cy="675640"/>
            <wp:effectExtent l="19050" t="0" r="0" b="0"/>
            <wp:wrapTight wrapText="bothSides">
              <wp:wrapPolygon edited="0">
                <wp:start x="-320" y="0"/>
                <wp:lineTo x="-320" y="20707"/>
                <wp:lineTo x="21461" y="20707"/>
                <wp:lineTo x="21461" y="0"/>
                <wp:lineTo x="-32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4605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98796D" w:rsidRPr="004F2451" w:rsidRDefault="00EA1BD5" w:rsidP="00A11501">
      <w:pPr>
        <w:tabs>
          <w:tab w:val="left" w:pos="5145"/>
        </w:tabs>
        <w:spacing w:line="276" w:lineRule="auto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Mobile: +919652933988</w:t>
      </w:r>
    </w:p>
    <w:p w:rsidR="00057231" w:rsidRPr="004F2451" w:rsidRDefault="00EA1BD5" w:rsidP="00A11501">
      <w:pPr>
        <w:spacing w:line="276" w:lineRule="auto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Email:kalyankumar.kolli9</w:t>
      </w:r>
      <w:r w:rsidR="0098796D" w:rsidRPr="004F2451">
        <w:rPr>
          <w:rFonts w:asciiTheme="minorHAnsi" w:hAnsiTheme="minorHAnsi" w:cstheme="minorHAnsi"/>
          <w:b/>
          <w:sz w:val="24"/>
        </w:rPr>
        <w:t>@gmail.com</w:t>
      </w:r>
    </w:p>
    <w:p w:rsidR="00BD1354" w:rsidRPr="004F2451" w:rsidRDefault="00E01B35" w:rsidP="00A11501">
      <w:pPr>
        <w:spacing w:line="276" w:lineRule="auto"/>
        <w:jc w:val="both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noProof/>
          <w:sz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" o:spid="_x0000_s1026" type="#_x0000_t32" style="position:absolute;left:0;text-align:left;margin-left:0;margin-top:8.05pt;width:480pt;height:0;z-index:25165824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" strokecolor="black [3213]" strokeweight="1pt"/>
        </w:pict>
      </w:r>
    </w:p>
    <w:p w:rsidR="007172F2" w:rsidRPr="004F2451" w:rsidRDefault="00A54731" w:rsidP="00A11501">
      <w:pPr>
        <w:spacing w:after="120" w:line="276" w:lineRule="auto"/>
        <w:rPr>
          <w:rFonts w:asciiTheme="minorHAnsi" w:hAnsiTheme="minorHAnsi" w:cstheme="minorHAnsi"/>
          <w:b/>
          <w:sz w:val="24"/>
          <w:u w:val="single"/>
        </w:rPr>
      </w:pPr>
      <w:r w:rsidRPr="004F2451">
        <w:rPr>
          <w:rFonts w:asciiTheme="minorHAnsi" w:hAnsiTheme="minorHAnsi" w:cstheme="minorHAnsi"/>
          <w:b/>
          <w:sz w:val="24"/>
          <w:u w:val="single"/>
        </w:rPr>
        <w:t xml:space="preserve">Career </w:t>
      </w:r>
      <w:r w:rsidR="009254CE" w:rsidRPr="004F2451">
        <w:rPr>
          <w:rFonts w:asciiTheme="minorHAnsi" w:hAnsiTheme="minorHAnsi" w:cstheme="minorHAnsi"/>
          <w:b/>
          <w:sz w:val="24"/>
          <w:u w:val="single"/>
        </w:rPr>
        <w:t>Objective:</w:t>
      </w:r>
    </w:p>
    <w:p w:rsidR="00620903" w:rsidRPr="004F2451" w:rsidRDefault="00F13817" w:rsidP="00B12312">
      <w:pPr>
        <w:widowControl w:val="0"/>
        <w:numPr>
          <w:ilvl w:val="0"/>
          <w:numId w:val="5"/>
        </w:numPr>
        <w:tabs>
          <w:tab w:val="left" w:pos="851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 w:hanging="11"/>
        <w:rPr>
          <w:rFonts w:asciiTheme="minorHAnsi" w:hAnsiTheme="minorHAnsi" w:cstheme="minorHAnsi"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To have a challenging career in an esteemed organization with environment where my skills are shared, enriched and wish to be a part of the organization, where there is a scope for individual and organization growth</w:t>
      </w:r>
      <w:r w:rsidRPr="004F2451">
        <w:rPr>
          <w:rFonts w:asciiTheme="minorHAnsi" w:hAnsiTheme="minorHAnsi" w:cstheme="minorHAnsi"/>
          <w:sz w:val="24"/>
        </w:rPr>
        <w:t>.</w:t>
      </w:r>
    </w:p>
    <w:p w:rsidR="00B12312" w:rsidRPr="004F2451" w:rsidRDefault="00B12312" w:rsidP="00B12312">
      <w:pPr>
        <w:widowControl w:val="0"/>
        <w:tabs>
          <w:tab w:val="left" w:pos="851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sz w:val="24"/>
        </w:rPr>
      </w:pPr>
    </w:p>
    <w:p w:rsidR="003554FC" w:rsidRPr="004F2451" w:rsidRDefault="006C530E" w:rsidP="00A11501">
      <w:pPr>
        <w:spacing w:after="120" w:line="276" w:lineRule="auto"/>
        <w:rPr>
          <w:rFonts w:asciiTheme="minorHAnsi" w:hAnsiTheme="minorHAnsi" w:cstheme="minorHAnsi"/>
          <w:sz w:val="24"/>
          <w:u w:val="single"/>
        </w:rPr>
      </w:pPr>
      <w:r w:rsidRPr="004F2451">
        <w:rPr>
          <w:rFonts w:asciiTheme="minorHAnsi" w:hAnsiTheme="minorHAnsi" w:cstheme="minorHAnsi"/>
          <w:b/>
          <w:sz w:val="24"/>
          <w:u w:val="single"/>
        </w:rPr>
        <w:t>Experience Summary:</w:t>
      </w:r>
    </w:p>
    <w:p w:rsidR="0049573C" w:rsidRDefault="0049573C" w:rsidP="0045436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Working for Wipro Limited as a payroll of Adecco India </w:t>
      </w:r>
      <w:proofErr w:type="spellStart"/>
      <w:r>
        <w:rPr>
          <w:rFonts w:asciiTheme="minorHAnsi" w:hAnsiTheme="minorHAnsi" w:cstheme="minorHAnsi"/>
          <w:b/>
          <w:sz w:val="24"/>
        </w:rPr>
        <w:t>pvt</w:t>
      </w:r>
      <w:proofErr w:type="spellEnd"/>
      <w:r>
        <w:rPr>
          <w:rFonts w:asciiTheme="minorHAnsi" w:hAnsiTheme="minorHAnsi" w:cstheme="minorHAnsi"/>
          <w:b/>
          <w:sz w:val="24"/>
        </w:rPr>
        <w:t xml:space="preserve"> ltd. From July 2</w:t>
      </w:r>
      <w:r w:rsidRPr="0049573C">
        <w:rPr>
          <w:rFonts w:asciiTheme="minorHAnsi" w:hAnsiTheme="minorHAnsi" w:cstheme="minorHAnsi"/>
          <w:b/>
          <w:sz w:val="24"/>
          <w:vertAlign w:val="superscript"/>
        </w:rPr>
        <w:t>nd</w:t>
      </w:r>
      <w:r>
        <w:rPr>
          <w:rFonts w:asciiTheme="minorHAnsi" w:hAnsiTheme="minorHAnsi" w:cstheme="minorHAnsi"/>
          <w:b/>
          <w:sz w:val="24"/>
        </w:rPr>
        <w:t xml:space="preserve"> 2018 to till now.</w:t>
      </w:r>
    </w:p>
    <w:p w:rsidR="0049573C" w:rsidRDefault="0049573C" w:rsidP="0049573C">
      <w:pPr>
        <w:pStyle w:val="ListParagraph"/>
        <w:widowControl w:val="0"/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</w:p>
    <w:p w:rsidR="0045436A" w:rsidRPr="004F2451" w:rsidRDefault="00C939CE" w:rsidP="0045436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worked</w:t>
      </w:r>
      <w:r w:rsidR="0045436A" w:rsidRPr="004F2451">
        <w:rPr>
          <w:rFonts w:asciiTheme="minorHAnsi" w:hAnsiTheme="minorHAnsi" w:cstheme="minorHAnsi"/>
          <w:b/>
          <w:sz w:val="24"/>
        </w:rPr>
        <w:t xml:space="preserve"> for Tata consultancy service limited as a payroll of Team ware solutions from 12-Sep</w:t>
      </w:r>
      <w:r>
        <w:rPr>
          <w:rFonts w:asciiTheme="minorHAnsi" w:hAnsiTheme="minorHAnsi" w:cstheme="minorHAnsi"/>
          <w:b/>
          <w:sz w:val="24"/>
        </w:rPr>
        <w:t>-2016</w:t>
      </w:r>
      <w:r w:rsidR="0045436A" w:rsidRPr="004F2451">
        <w:rPr>
          <w:rFonts w:asciiTheme="minorHAnsi" w:hAnsiTheme="minorHAnsi" w:cstheme="minorHAnsi"/>
          <w:b/>
          <w:sz w:val="24"/>
        </w:rPr>
        <w:t xml:space="preserve"> to </w:t>
      </w:r>
      <w:r>
        <w:rPr>
          <w:rFonts w:asciiTheme="minorHAnsi" w:hAnsiTheme="minorHAnsi" w:cstheme="minorHAnsi"/>
          <w:b/>
          <w:sz w:val="24"/>
        </w:rPr>
        <w:t>23-feb-2018</w:t>
      </w:r>
    </w:p>
    <w:p w:rsidR="0045436A" w:rsidRPr="004F2451" w:rsidRDefault="0045436A" w:rsidP="0045436A">
      <w:pPr>
        <w:pStyle w:val="ListParagraph"/>
        <w:widowControl w:val="0"/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sz w:val="24"/>
        </w:rPr>
      </w:pPr>
    </w:p>
    <w:p w:rsidR="0045436A" w:rsidRPr="004F2451" w:rsidRDefault="0045436A" w:rsidP="0045436A">
      <w:pPr>
        <w:pStyle w:val="ListParagraph"/>
        <w:widowControl w:val="0"/>
        <w:numPr>
          <w:ilvl w:val="0"/>
          <w:numId w:val="5"/>
        </w:numPr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Worked at client location Apollo sugar </w:t>
      </w:r>
      <w:r w:rsidR="00620903" w:rsidRPr="004F2451">
        <w:rPr>
          <w:rFonts w:asciiTheme="minorHAnsi" w:hAnsiTheme="minorHAnsi" w:cstheme="minorHAnsi"/>
          <w:b/>
          <w:sz w:val="24"/>
        </w:rPr>
        <w:t>clinics payroll</w:t>
      </w:r>
      <w:r w:rsidRPr="004F2451">
        <w:rPr>
          <w:rFonts w:asciiTheme="minorHAnsi" w:hAnsiTheme="minorHAnsi" w:cstheme="minorHAnsi"/>
          <w:b/>
          <w:sz w:val="24"/>
        </w:rPr>
        <w:t xml:space="preserve"> of Team lease solutions as a IT-Executive </w:t>
      </w:r>
      <w:r w:rsidR="00B12312" w:rsidRPr="004F2451">
        <w:rPr>
          <w:rFonts w:asciiTheme="minorHAnsi" w:hAnsiTheme="minorHAnsi" w:cstheme="minorHAnsi"/>
          <w:b/>
          <w:sz w:val="24"/>
        </w:rPr>
        <w:t>from</w:t>
      </w:r>
      <w:r w:rsidRPr="004F2451">
        <w:rPr>
          <w:rFonts w:asciiTheme="minorHAnsi" w:hAnsiTheme="minorHAnsi" w:cstheme="minorHAnsi"/>
          <w:b/>
          <w:sz w:val="24"/>
        </w:rPr>
        <w:t xml:space="preserve"> Oct 2015 to Aug 2016.</w:t>
      </w:r>
    </w:p>
    <w:p w:rsidR="0045436A" w:rsidRPr="004F2451" w:rsidRDefault="0045436A" w:rsidP="0045436A">
      <w:pPr>
        <w:pStyle w:val="ListParagraph"/>
        <w:widowControl w:val="0"/>
        <w:autoSpaceDE w:val="0"/>
        <w:autoSpaceDN w:val="0"/>
        <w:adjustRightInd w:val="0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</w:p>
    <w:p w:rsidR="0017637C" w:rsidRPr="004F2451" w:rsidRDefault="0045436A" w:rsidP="0017637C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Worked at Client Location Union Bank of India Payroll of HCL Services LTD Hyderabad from December 2014 To 27 November 2015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Worked at client location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Shriram</w:t>
      </w:r>
      <w:proofErr w:type="spellEnd"/>
      <w:r w:rsidRPr="004F2451">
        <w:rPr>
          <w:rFonts w:asciiTheme="minorHAnsi" w:hAnsiTheme="minorHAnsi" w:cstheme="minorHAnsi"/>
          <w:b/>
          <w:sz w:val="24"/>
        </w:rPr>
        <w:t xml:space="preserve"> City Finance (H.O), Hyderabad as a Technical Support Engineer</w:t>
      </w:r>
      <w:r w:rsidR="0017637C" w:rsidRPr="004F2451">
        <w:rPr>
          <w:rFonts w:asciiTheme="minorHAnsi" w:hAnsiTheme="minorHAnsi" w:cstheme="minorHAnsi"/>
          <w:b/>
          <w:sz w:val="24"/>
        </w:rPr>
        <w:t xml:space="preserve"> payroll of HCL Services</w:t>
      </w:r>
      <w:r w:rsidRPr="004F2451">
        <w:rPr>
          <w:rFonts w:asciiTheme="minorHAnsi" w:hAnsiTheme="minorHAnsi" w:cstheme="minorHAnsi"/>
          <w:b/>
          <w:sz w:val="24"/>
        </w:rPr>
        <w:t xml:space="preserve"> from July 2013 to December 2014 payroll of HCL.</w:t>
      </w:r>
    </w:p>
    <w:p w:rsidR="0045436A" w:rsidRPr="004F2451" w:rsidRDefault="0045436A" w:rsidP="0045436A">
      <w:pPr>
        <w:jc w:val="both"/>
        <w:rPr>
          <w:rFonts w:asciiTheme="minorHAnsi" w:hAnsiTheme="minorHAnsi" w:cstheme="minorHAnsi"/>
          <w:b/>
          <w:sz w:val="24"/>
          <w:u w:val="single"/>
        </w:rPr>
      </w:pPr>
      <w:r w:rsidRPr="004F2451">
        <w:rPr>
          <w:rFonts w:asciiTheme="minorHAnsi" w:hAnsiTheme="minorHAnsi" w:cstheme="minorHAnsi"/>
          <w:b/>
          <w:bCs/>
          <w:sz w:val="24"/>
          <w:u w:val="single"/>
        </w:rPr>
        <w:t>Role &amp; Responsibilities:</w:t>
      </w:r>
    </w:p>
    <w:p w:rsidR="0045436A" w:rsidRPr="004F2451" w:rsidRDefault="0045436A" w:rsidP="0045436A">
      <w:pPr>
        <w:jc w:val="both"/>
        <w:rPr>
          <w:rFonts w:asciiTheme="minorHAnsi" w:hAnsiTheme="minorHAnsi" w:cstheme="minorHAnsi"/>
          <w:b/>
          <w:sz w:val="24"/>
          <w:u w:val="single"/>
        </w:rPr>
      </w:pP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Perform daily system/server monitoring, verifying the integrity and availability of all hardware, server resources, system availability and key processes, reviewing hardware/software recourse, and verifying completion of scheduled jobs such as backup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sponsible for maintaining IT infrastructure including server hardware, switching and backups of Email’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pairing and recovering from hardware or software failures.  Coordinating and communicating with impacted vendors.</w:t>
      </w:r>
    </w:p>
    <w:p w:rsidR="0045436A" w:rsidRPr="004F2451" w:rsidRDefault="0045436A" w:rsidP="0045436A">
      <w:pPr>
        <w:spacing w:before="100" w:beforeAutospacing="1" w:after="75"/>
        <w:jc w:val="both"/>
        <w:rPr>
          <w:rFonts w:asciiTheme="minorHAnsi" w:hAnsiTheme="minorHAnsi" w:cstheme="minorHAnsi"/>
          <w:sz w:val="24"/>
          <w:u w:val="single"/>
        </w:rPr>
      </w:pPr>
      <w:r w:rsidRPr="004F2451">
        <w:rPr>
          <w:rFonts w:asciiTheme="minorHAnsi" w:hAnsiTheme="minorHAnsi" w:cstheme="minorHAnsi"/>
          <w:b/>
          <w:bCs/>
          <w:sz w:val="24"/>
          <w:u w:val="single"/>
        </w:rPr>
        <w:t>Technical Expertise:</w:t>
      </w:r>
    </w:p>
    <w:p w:rsidR="0045436A" w:rsidRPr="004F2451" w:rsidRDefault="0045436A" w:rsidP="0045436A">
      <w:pPr>
        <w:pStyle w:val="NormalWeb"/>
        <w:tabs>
          <w:tab w:val="center" w:pos="540"/>
          <w:tab w:val="center" w:pos="720"/>
          <w:tab w:val="left" w:pos="900"/>
        </w:tabs>
        <w:spacing w:before="0" w:beforeAutospacing="0" w:after="0" w:afterAutospacing="0"/>
        <w:contextualSpacing/>
        <w:jc w:val="both"/>
        <w:rPr>
          <w:rFonts w:asciiTheme="minorHAnsi" w:hAnsiTheme="minorHAnsi" w:cstheme="minorHAnsi"/>
          <w:b/>
          <w:u w:val="single"/>
        </w:rPr>
      </w:pPr>
      <w:r w:rsidRPr="004F2451">
        <w:rPr>
          <w:rFonts w:asciiTheme="minorHAnsi" w:hAnsiTheme="minorHAnsi" w:cstheme="minorHAnsi"/>
          <w:b/>
          <w:u w:val="single"/>
        </w:rPr>
        <w:t>Windows:</w:t>
      </w:r>
    </w:p>
    <w:p w:rsidR="0045436A" w:rsidRPr="004F2451" w:rsidRDefault="0045436A" w:rsidP="0045436A">
      <w:pPr>
        <w:pStyle w:val="NormalWeb"/>
        <w:tabs>
          <w:tab w:val="center" w:pos="540"/>
          <w:tab w:val="center" w:pos="720"/>
          <w:tab w:val="left" w:pos="900"/>
        </w:tabs>
        <w:spacing w:before="0" w:beforeAutospacing="0" w:after="0" w:afterAutospacing="0"/>
        <w:ind w:hanging="360"/>
        <w:contextualSpacing/>
        <w:jc w:val="both"/>
        <w:rPr>
          <w:rFonts w:asciiTheme="minorHAnsi" w:hAnsiTheme="minorHAnsi" w:cstheme="minorHAnsi"/>
          <w:b/>
          <w:u w:val="single"/>
        </w:rPr>
      </w:pPr>
    </w:p>
    <w:p w:rsidR="00CD54DC" w:rsidRDefault="00CD54D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Giving the permissions to </w:t>
      </w:r>
      <w:r w:rsidR="004F7EEA">
        <w:rPr>
          <w:rFonts w:asciiTheme="minorHAnsi" w:hAnsiTheme="minorHAnsi" w:cstheme="minorHAnsi"/>
          <w:b/>
          <w:sz w:val="24"/>
        </w:rPr>
        <w:t>access the USB external drives</w:t>
      </w:r>
      <w:r w:rsidR="00B66B88">
        <w:rPr>
          <w:rFonts w:asciiTheme="minorHAnsi" w:hAnsiTheme="minorHAnsi" w:cstheme="minorHAnsi"/>
          <w:b/>
          <w:sz w:val="24"/>
        </w:rPr>
        <w:t>.</w:t>
      </w:r>
    </w:p>
    <w:p w:rsidR="00CD54DC" w:rsidRDefault="00CD54D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Working on the group policy management</w:t>
      </w:r>
      <w:r w:rsidR="00B66B88">
        <w:rPr>
          <w:rFonts w:asciiTheme="minorHAnsi" w:hAnsiTheme="minorHAnsi" w:cstheme="minorHAnsi"/>
          <w:b/>
          <w:sz w:val="24"/>
        </w:rPr>
        <w:t>, depends on HR checklist.</w:t>
      </w:r>
    </w:p>
    <w:p w:rsidR="00CD54DC" w:rsidRDefault="00CD54D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New user creations of the new users &amp; Adding into respective groups</w:t>
      </w:r>
      <w:r w:rsidR="00B66B88">
        <w:rPr>
          <w:rFonts w:asciiTheme="minorHAnsi" w:hAnsiTheme="minorHAnsi" w:cstheme="minorHAnsi"/>
          <w:b/>
          <w:sz w:val="24"/>
        </w:rPr>
        <w:t>.</w:t>
      </w:r>
      <w:bookmarkStart w:id="0" w:name="_GoBack"/>
      <w:bookmarkEnd w:id="0"/>
    </w:p>
    <w:p w:rsidR="00CD54DC" w:rsidRDefault="00CD54D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Any issues with permissions or file distribution allocations to the users.</w:t>
      </w:r>
    </w:p>
    <w:p w:rsidR="00CD54DC" w:rsidRDefault="00CD54D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 xml:space="preserve">Need to work on ticket basis for all the technical issues. </w:t>
      </w:r>
    </w:p>
    <w:p w:rsidR="0017637C" w:rsidRPr="004F2451" w:rsidRDefault="0017637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Handling Outages like Application, In contact and VDI Outages.</w:t>
      </w:r>
    </w:p>
    <w:p w:rsidR="0017637C" w:rsidRPr="004F2451" w:rsidRDefault="0017637C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Working on priority and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saviority</w:t>
      </w:r>
      <w:proofErr w:type="spellEnd"/>
      <w:r w:rsidRPr="004F2451">
        <w:rPr>
          <w:rFonts w:asciiTheme="minorHAnsi" w:hAnsiTheme="minorHAnsi" w:cstheme="minorHAnsi"/>
          <w:b/>
          <w:sz w:val="24"/>
        </w:rPr>
        <w:t xml:space="preserve"> (P1S1/P1S2).</w:t>
      </w:r>
    </w:p>
    <w:p w:rsidR="00451B1B" w:rsidRPr="004F2451" w:rsidRDefault="0045436A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sz w:val="24"/>
        </w:rPr>
        <w:t>E</w:t>
      </w:r>
      <w:r w:rsidRPr="004F2451">
        <w:rPr>
          <w:rFonts w:asciiTheme="minorHAnsi" w:hAnsiTheme="minorHAnsi" w:cstheme="minorHAnsi"/>
          <w:b/>
          <w:sz w:val="24"/>
        </w:rPr>
        <w:t xml:space="preserve">&amp;Y </w:t>
      </w:r>
      <w:r w:rsidR="00C64C18" w:rsidRPr="004F2451">
        <w:rPr>
          <w:rFonts w:asciiTheme="minorHAnsi" w:hAnsiTheme="minorHAnsi" w:cstheme="minorHAnsi"/>
          <w:b/>
          <w:sz w:val="24"/>
        </w:rPr>
        <w:t>Application’s</w:t>
      </w:r>
      <w:r w:rsidRPr="004F2451">
        <w:rPr>
          <w:rFonts w:asciiTheme="minorHAnsi" w:hAnsiTheme="minorHAnsi" w:cstheme="minorHAnsi"/>
          <w:b/>
          <w:sz w:val="24"/>
        </w:rPr>
        <w:t xml:space="preserve"> installation and troubleshooting the application issues resolving.</w:t>
      </w:r>
    </w:p>
    <w:p w:rsidR="00B612D5" w:rsidRPr="004F2451" w:rsidRDefault="00B612D5" w:rsidP="00B612D5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Resolving the issues from</w:t>
      </w:r>
      <w:r w:rsidRPr="004F2451">
        <w:rPr>
          <w:rFonts w:asciiTheme="minorHAnsi" w:hAnsiTheme="minorHAnsi" w:cstheme="minorHAnsi"/>
          <w:b/>
          <w:sz w:val="24"/>
        </w:rPr>
        <w:t xml:space="preserve"> US, UK customers for supporting the outlook and user password’s, Accounts unlocking in active directory.</w:t>
      </w:r>
    </w:p>
    <w:p w:rsidR="00451B1B" w:rsidRPr="004F2451" w:rsidRDefault="00620903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Installations of AD, DNS, DHCP Servers.</w:t>
      </w:r>
      <w:r w:rsidR="00EE4E62" w:rsidRPr="004F2451">
        <w:rPr>
          <w:rFonts w:asciiTheme="minorHAnsi" w:hAnsiTheme="minorHAnsi" w:cstheme="minorHAnsi"/>
          <w:b/>
          <w:sz w:val="24"/>
        </w:rPr>
        <w:t xml:space="preserve"> Installation of WDS Serve</w:t>
      </w:r>
      <w:r w:rsidR="00B12312" w:rsidRPr="004F2451">
        <w:rPr>
          <w:rFonts w:asciiTheme="minorHAnsi" w:hAnsiTheme="minorHAnsi" w:cstheme="minorHAnsi"/>
          <w:b/>
          <w:sz w:val="24"/>
        </w:rPr>
        <w:t>r</w:t>
      </w:r>
    </w:p>
    <w:p w:rsidR="00620903" w:rsidRPr="004F2451" w:rsidRDefault="00620903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reating Scopes in DHCP server, FTP Server Configuration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We work on share drive issues, Outlook SSO, Add-In Installation.</w:t>
      </w:r>
    </w:p>
    <w:p w:rsidR="00B12312" w:rsidRPr="004F2451" w:rsidRDefault="00B12312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Mobile VPN Installation’s and troubleshoot issues.</w:t>
      </w:r>
    </w:p>
    <w:p w:rsidR="00F13817" w:rsidRPr="004F2451" w:rsidRDefault="00F13817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Through remotely Home </w:t>
      </w:r>
      <w:r w:rsidR="00451B1B" w:rsidRPr="004F2451">
        <w:rPr>
          <w:rFonts w:asciiTheme="minorHAnsi" w:hAnsiTheme="minorHAnsi" w:cstheme="minorHAnsi"/>
          <w:b/>
          <w:sz w:val="24"/>
        </w:rPr>
        <w:t>and Office printer installation with Badge acces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Skype for business installation and Connectivity issue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Ey</w:t>
      </w:r>
      <w:proofErr w:type="spellEnd"/>
      <w:r w:rsidRPr="004F2451">
        <w:rPr>
          <w:rFonts w:asciiTheme="minorHAnsi" w:hAnsiTheme="minorHAnsi" w:cstheme="minorHAnsi"/>
          <w:b/>
          <w:sz w:val="24"/>
        </w:rPr>
        <w:t>-Canvas Engagement Archiving issues, Engagement Renewal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onfiguring the Apollo sugar clinics Own application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Configuring the Firewall and restrict the sites to users. In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Cyberome</w:t>
      </w:r>
      <w:proofErr w:type="spellEnd"/>
      <w:r w:rsidRPr="004F2451">
        <w:rPr>
          <w:rFonts w:asciiTheme="minorHAnsi" w:hAnsiTheme="minorHAnsi" w:cstheme="minorHAnsi"/>
          <w:b/>
          <w:sz w:val="24"/>
        </w:rPr>
        <w:t>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Apollo sugar application support. Through remote resolving the issue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Apollo Diabetic </w:t>
      </w:r>
      <w:r w:rsidR="00B12312" w:rsidRPr="004F2451">
        <w:rPr>
          <w:rFonts w:asciiTheme="minorHAnsi" w:hAnsiTheme="minorHAnsi" w:cstheme="minorHAnsi"/>
          <w:b/>
          <w:sz w:val="24"/>
        </w:rPr>
        <w:t>software’s</w:t>
      </w:r>
      <w:r w:rsidRPr="004F2451">
        <w:rPr>
          <w:rFonts w:asciiTheme="minorHAnsi" w:hAnsiTheme="minorHAnsi" w:cstheme="minorHAnsi"/>
          <w:b/>
          <w:sz w:val="24"/>
        </w:rPr>
        <w:t xml:space="preserve"> installations, Like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Kody</w:t>
      </w:r>
      <w:proofErr w:type="spellEnd"/>
      <w:r w:rsidRPr="004F2451">
        <w:rPr>
          <w:rFonts w:asciiTheme="minorHAnsi" w:hAnsiTheme="minorHAnsi" w:cstheme="minorHAnsi"/>
          <w:b/>
          <w:sz w:val="24"/>
        </w:rPr>
        <w:t xml:space="preserve">, Podia scanners and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vibrometers</w:t>
      </w:r>
      <w:proofErr w:type="spellEnd"/>
      <w:r w:rsidRPr="004F2451">
        <w:rPr>
          <w:rFonts w:asciiTheme="minorHAnsi" w:hAnsiTheme="minorHAnsi" w:cstheme="minorHAnsi"/>
          <w:b/>
          <w:sz w:val="24"/>
        </w:rPr>
        <w:t>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napToGrid w:val="0"/>
        <w:spacing w:line="360" w:lineRule="auto"/>
        <w:ind w:left="851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Installation and configuration of active directory and DHCP</w:t>
      </w:r>
    </w:p>
    <w:p w:rsidR="0045436A" w:rsidRPr="004F2451" w:rsidRDefault="0045436A" w:rsidP="0045436A">
      <w:pPr>
        <w:numPr>
          <w:ilvl w:val="0"/>
          <w:numId w:val="5"/>
        </w:numPr>
        <w:suppressAutoHyphens/>
        <w:overflowPunct w:val="0"/>
        <w:autoSpaceDE w:val="0"/>
        <w:spacing w:before="20" w:line="360" w:lineRule="auto"/>
        <w:ind w:left="851" w:right="-270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Managing User Accounts, Computer Accounts, Files and Folder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onfiguring MS Outlook, Outlook Express Client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Outlook .PST Files </w:t>
      </w:r>
      <w:r w:rsidR="00B12312" w:rsidRPr="004F2451">
        <w:rPr>
          <w:rFonts w:asciiTheme="minorHAnsi" w:hAnsiTheme="minorHAnsi" w:cstheme="minorHAnsi"/>
          <w:b/>
          <w:sz w:val="24"/>
        </w:rPr>
        <w:t>repairing</w:t>
      </w:r>
      <w:r w:rsidRPr="004F2451">
        <w:rPr>
          <w:rFonts w:asciiTheme="minorHAnsi" w:hAnsiTheme="minorHAnsi" w:cstheme="minorHAnsi"/>
          <w:b/>
          <w:sz w:val="24"/>
        </w:rPr>
        <w:t>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onfigure, maintain and backup of outlook and outlook express E-mails and contacts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Passwords reset in office 365.com through admin access. 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Handling the Technical escalations from the team member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autoSpaceDE w:val="0"/>
        <w:autoSpaceDN w:val="0"/>
        <w:adjustRightInd w:val="0"/>
        <w:spacing w:line="360" w:lineRule="auto"/>
        <w:ind w:left="851" w:right="735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Installation, configuration and administration of Windows7/windows XP/2000 Professional Client OS</w:t>
      </w:r>
    </w:p>
    <w:p w:rsidR="0045436A" w:rsidRPr="004F2451" w:rsidRDefault="0045436A" w:rsidP="0045436A">
      <w:pPr>
        <w:numPr>
          <w:ilvl w:val="0"/>
          <w:numId w:val="5"/>
        </w:numPr>
        <w:suppressAutoHyphens/>
        <w:overflowPunct w:val="0"/>
        <w:autoSpaceDE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lastRenderedPageBreak/>
        <w:t>Device driver installation and configuration of different hardware.</w:t>
      </w:r>
    </w:p>
    <w:p w:rsidR="0045436A" w:rsidRPr="004F2451" w:rsidRDefault="0045436A" w:rsidP="0045436A">
      <w:pPr>
        <w:pStyle w:val="ListParagraph"/>
        <w:numPr>
          <w:ilvl w:val="0"/>
          <w:numId w:val="5"/>
        </w:numPr>
        <w:spacing w:line="360" w:lineRule="auto"/>
        <w:ind w:left="851" w:right="735"/>
        <w:contextualSpacing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Installation, configuration and troubleshooting of various applications and software’s</w:t>
      </w:r>
    </w:p>
    <w:p w:rsidR="002822FF" w:rsidRPr="004F2451" w:rsidRDefault="002822FF" w:rsidP="00A11501">
      <w:pPr>
        <w:spacing w:line="276" w:lineRule="auto"/>
        <w:rPr>
          <w:rFonts w:asciiTheme="minorHAnsi" w:hAnsiTheme="minorHAnsi" w:cstheme="minorHAnsi"/>
          <w:b/>
          <w:sz w:val="24"/>
        </w:rPr>
      </w:pPr>
    </w:p>
    <w:p w:rsidR="0045436A" w:rsidRPr="004F2451" w:rsidRDefault="0045436A" w:rsidP="0045436A">
      <w:pPr>
        <w:jc w:val="both"/>
        <w:rPr>
          <w:rFonts w:asciiTheme="minorHAnsi" w:hAnsiTheme="minorHAnsi" w:cstheme="minorHAnsi"/>
          <w:b/>
          <w:bCs/>
          <w:sz w:val="24"/>
          <w:u w:val="single"/>
        </w:rPr>
      </w:pPr>
      <w:r w:rsidRPr="004F2451">
        <w:rPr>
          <w:rFonts w:asciiTheme="minorHAnsi" w:hAnsiTheme="minorHAnsi" w:cstheme="minorHAnsi"/>
          <w:b/>
          <w:sz w:val="24"/>
          <w:u w:val="single"/>
        </w:rPr>
        <w:t>Desktop Support Technician</w:t>
      </w:r>
      <w:r w:rsidRPr="004F2451">
        <w:rPr>
          <w:rFonts w:asciiTheme="minorHAnsi" w:hAnsiTheme="minorHAnsi" w:cstheme="minorHAnsi"/>
          <w:b/>
          <w:bCs/>
          <w:sz w:val="24"/>
          <w:u w:val="single"/>
        </w:rPr>
        <w:t>:</w:t>
      </w:r>
    </w:p>
    <w:p w:rsidR="0045436A" w:rsidRPr="004F2451" w:rsidRDefault="0045436A" w:rsidP="0045436A">
      <w:pPr>
        <w:ind w:left="720" w:hanging="540"/>
        <w:jc w:val="both"/>
        <w:rPr>
          <w:rFonts w:asciiTheme="minorHAnsi" w:hAnsiTheme="minorHAnsi" w:cstheme="minorHAnsi"/>
          <w:b/>
          <w:bCs/>
          <w:sz w:val="24"/>
          <w:u w:val="single"/>
        </w:rPr>
      </w:pP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sponsible for the Installation of Laptops, PC's, Local/Network Printers and various software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pair and upgrade the hardware of all products like Dell, HP and HCL Desktop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Specify, build and install non-standard Desktop s for end user.</w:t>
      </w:r>
    </w:p>
    <w:p w:rsidR="00451B1B" w:rsidRPr="004F2451" w:rsidRDefault="0045436A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onduct post-implementation evaluations of computer systems to determine system performance.</w:t>
      </w:r>
    </w:p>
    <w:p w:rsidR="0045436A" w:rsidRPr="004F2451" w:rsidRDefault="0045436A" w:rsidP="00451B1B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Troubleshoot and resolve issues with Windows 7, Windows 8, Microsoft Office Suite and other software packages and peripheral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Identify and resolve end-user problems with local and network printer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Work with Network Admins to diagnose and resolve Desktop connectivity issues within the domain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Configure Domain accounts &amp; network and Shared printers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set Users Passwords in Active Directory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Manage workload through ticket assignment, ensure tickets are responded to in a timely manner and effective documented and closed.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85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Providing technical support to company and clients via remotely and on-site if</w:t>
      </w:r>
    </w:p>
    <w:p w:rsidR="0045436A" w:rsidRPr="004F2451" w:rsidRDefault="0045436A" w:rsidP="0045436A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720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Required.</w:t>
      </w:r>
    </w:p>
    <w:p w:rsidR="00C2155C" w:rsidRPr="004F2451" w:rsidRDefault="00C2155C" w:rsidP="0045436A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720"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</w:p>
    <w:p w:rsidR="0045436A" w:rsidRPr="004F2451" w:rsidRDefault="0045436A" w:rsidP="0045436A">
      <w:pPr>
        <w:spacing w:after="100"/>
        <w:ind w:left="851"/>
        <w:jc w:val="both"/>
        <w:rPr>
          <w:rFonts w:asciiTheme="minorHAnsi" w:hAnsiTheme="minorHAnsi" w:cstheme="minorHAnsi"/>
          <w:b/>
          <w:sz w:val="24"/>
          <w:u w:val="single"/>
        </w:rPr>
      </w:pPr>
      <w:r w:rsidRPr="004F2451">
        <w:rPr>
          <w:rFonts w:asciiTheme="minorHAnsi" w:hAnsiTheme="minorHAnsi" w:cstheme="minorHAnsi"/>
          <w:b/>
          <w:bCs/>
          <w:sz w:val="24"/>
          <w:u w:val="single"/>
        </w:rPr>
        <w:t xml:space="preserve">Trainings </w:t>
      </w:r>
      <w:proofErr w:type="gramStart"/>
      <w:r w:rsidRPr="004F2451">
        <w:rPr>
          <w:rFonts w:asciiTheme="minorHAnsi" w:hAnsiTheme="minorHAnsi" w:cstheme="minorHAnsi"/>
          <w:b/>
          <w:bCs/>
          <w:sz w:val="24"/>
          <w:u w:val="single"/>
        </w:rPr>
        <w:t>Attended</w:t>
      </w:r>
      <w:r w:rsidRPr="004F2451">
        <w:rPr>
          <w:rFonts w:asciiTheme="minorHAnsi" w:hAnsiTheme="minorHAnsi" w:cstheme="minorHAnsi"/>
          <w:b/>
          <w:sz w:val="24"/>
          <w:u w:val="single"/>
        </w:rPr>
        <w:t>:-</w:t>
      </w:r>
      <w:proofErr w:type="gramEnd"/>
    </w:p>
    <w:tbl>
      <w:tblPr>
        <w:tblW w:w="9334" w:type="dxa"/>
        <w:tblInd w:w="555" w:type="dxa"/>
        <w:tblLook w:val="04A0" w:firstRow="1" w:lastRow="0" w:firstColumn="1" w:lastColumn="0" w:noHBand="0" w:noVBand="1"/>
      </w:tblPr>
      <w:tblGrid>
        <w:gridCol w:w="4663"/>
        <w:gridCol w:w="1425"/>
        <w:gridCol w:w="3246"/>
      </w:tblGrid>
      <w:tr w:rsidR="0045436A" w:rsidRPr="004F2451" w:rsidTr="003515E8">
        <w:trPr>
          <w:trHeight w:val="257"/>
        </w:trPr>
        <w:tc>
          <w:tcPr>
            <w:tcW w:w="46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bCs/>
                <w:sz w:val="24"/>
              </w:rPr>
            </w:pPr>
            <w:r w:rsidRPr="004F2451">
              <w:rPr>
                <w:rFonts w:asciiTheme="minorHAnsi" w:hAnsiTheme="minorHAnsi" w:cstheme="minorHAnsi"/>
                <w:bCs/>
                <w:sz w:val="24"/>
              </w:rPr>
              <w:t>Training</w:t>
            </w:r>
          </w:p>
        </w:tc>
        <w:tc>
          <w:tcPr>
            <w:tcW w:w="142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bCs/>
                <w:sz w:val="24"/>
              </w:rPr>
            </w:pPr>
            <w:r w:rsidRPr="004F2451">
              <w:rPr>
                <w:rFonts w:asciiTheme="minorHAnsi" w:hAnsiTheme="minorHAnsi" w:cstheme="minorHAnsi"/>
                <w:bCs/>
                <w:sz w:val="24"/>
              </w:rPr>
              <w:t>Days</w:t>
            </w:r>
          </w:p>
        </w:tc>
        <w:tc>
          <w:tcPr>
            <w:tcW w:w="32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bCs/>
                <w:sz w:val="24"/>
              </w:rPr>
            </w:pPr>
            <w:r w:rsidRPr="004F2451">
              <w:rPr>
                <w:rFonts w:asciiTheme="minorHAnsi" w:hAnsiTheme="minorHAnsi" w:cstheme="minorHAnsi"/>
                <w:bCs/>
                <w:sz w:val="24"/>
              </w:rPr>
              <w:t>Provider</w:t>
            </w:r>
          </w:p>
        </w:tc>
      </w:tr>
      <w:tr w:rsidR="0045436A" w:rsidRPr="004F2451" w:rsidTr="003515E8">
        <w:trPr>
          <w:trHeight w:val="244"/>
        </w:trPr>
        <w:tc>
          <w:tcPr>
            <w:tcW w:w="46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Basic IT</w:t>
            </w:r>
            <w:r w:rsidRPr="004F2451">
              <w:rPr>
                <w:rFonts w:asciiTheme="minorHAnsi" w:hAnsiTheme="minorHAnsi" w:cstheme="minorHAnsi"/>
                <w:bCs/>
                <w:sz w:val="24"/>
              </w:rPr>
              <w:t>/</w:t>
            </w:r>
            <w:r w:rsidRPr="004F2451">
              <w:rPr>
                <w:rFonts w:asciiTheme="minorHAnsi" w:hAnsiTheme="minorHAnsi" w:cstheme="minorHAnsi"/>
                <w:sz w:val="24"/>
              </w:rPr>
              <w:t>Computer Hardware &amp; Networking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25</w:t>
            </w:r>
          </w:p>
        </w:tc>
        <w:tc>
          <w:tcPr>
            <w:tcW w:w="32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HCL</w:t>
            </w:r>
          </w:p>
        </w:tc>
      </w:tr>
      <w:tr w:rsidR="0045436A" w:rsidRPr="004F2451" w:rsidTr="003515E8">
        <w:trPr>
          <w:trHeight w:val="244"/>
        </w:trPr>
        <w:tc>
          <w:tcPr>
            <w:tcW w:w="466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Computer Hardware ,Networking</w:t>
            </w:r>
          </w:p>
        </w:tc>
        <w:tc>
          <w:tcPr>
            <w:tcW w:w="14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60</w:t>
            </w:r>
          </w:p>
        </w:tc>
        <w:tc>
          <w:tcPr>
            <w:tcW w:w="32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45436A" w:rsidRPr="004F2451" w:rsidRDefault="0045436A" w:rsidP="003515E8">
            <w:pPr>
              <w:jc w:val="both"/>
              <w:rPr>
                <w:rFonts w:asciiTheme="minorHAnsi" w:hAnsiTheme="minorHAnsi" w:cstheme="minorHAnsi"/>
                <w:sz w:val="24"/>
              </w:rPr>
            </w:pPr>
            <w:r w:rsidRPr="004F2451">
              <w:rPr>
                <w:rFonts w:asciiTheme="minorHAnsi" w:hAnsiTheme="minorHAnsi" w:cstheme="minorHAnsi"/>
                <w:sz w:val="24"/>
              </w:rPr>
              <w:t>IIHT</w:t>
            </w:r>
          </w:p>
        </w:tc>
      </w:tr>
    </w:tbl>
    <w:p w:rsidR="0045436A" w:rsidRPr="004F2451" w:rsidRDefault="0045436A" w:rsidP="0045436A">
      <w:pPr>
        <w:jc w:val="both"/>
        <w:rPr>
          <w:rFonts w:asciiTheme="minorHAnsi" w:hAnsiTheme="minorHAnsi" w:cstheme="minorHAnsi"/>
          <w:bCs/>
          <w:sz w:val="24"/>
          <w:u w:val="single"/>
        </w:rPr>
      </w:pPr>
    </w:p>
    <w:p w:rsidR="0045436A" w:rsidRPr="004F2451" w:rsidRDefault="0045436A" w:rsidP="0045436A">
      <w:pPr>
        <w:jc w:val="both"/>
        <w:rPr>
          <w:rFonts w:asciiTheme="minorHAnsi" w:hAnsiTheme="minorHAnsi" w:cstheme="minorHAnsi"/>
          <w:b/>
          <w:bCs/>
          <w:sz w:val="24"/>
          <w:u w:val="single"/>
        </w:rPr>
      </w:pPr>
      <w:r w:rsidRPr="004F2451">
        <w:rPr>
          <w:rFonts w:asciiTheme="minorHAnsi" w:hAnsiTheme="minorHAnsi" w:cstheme="minorHAnsi"/>
          <w:b/>
          <w:bCs/>
          <w:sz w:val="24"/>
          <w:u w:val="single"/>
        </w:rPr>
        <w:t>Educational Qualification:</w:t>
      </w:r>
    </w:p>
    <w:p w:rsidR="00EA3341" w:rsidRDefault="00EA3341" w:rsidP="00EA3341">
      <w:pPr>
        <w:widowControl w:val="0"/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</w:p>
    <w:p w:rsidR="00EA3341" w:rsidRDefault="000166E1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1211" w:right="735" w:hanging="11"/>
        <w:jc w:val="both"/>
        <w:textAlignment w:val="baseline"/>
        <w:rPr>
          <w:rFonts w:asciiTheme="minorHAnsi" w:hAnsiTheme="minorHAnsi" w:cstheme="minorHAnsi"/>
          <w:b/>
          <w:sz w:val="24"/>
        </w:rPr>
      </w:pPr>
      <w:proofErr w:type="spellStart"/>
      <w:proofErr w:type="gramStart"/>
      <w:r>
        <w:rPr>
          <w:rFonts w:asciiTheme="minorHAnsi" w:hAnsiTheme="minorHAnsi" w:cstheme="minorHAnsi"/>
          <w:b/>
          <w:sz w:val="24"/>
        </w:rPr>
        <w:t>B.tech</w:t>
      </w:r>
      <w:proofErr w:type="spellEnd"/>
      <w:proofErr w:type="gramEnd"/>
      <w:r>
        <w:rPr>
          <w:rFonts w:asciiTheme="minorHAnsi" w:hAnsiTheme="minorHAnsi" w:cstheme="minorHAnsi"/>
          <w:b/>
          <w:sz w:val="24"/>
        </w:rPr>
        <w:t xml:space="preserve"> (2016</w:t>
      </w:r>
      <w:r w:rsidR="00EA3341" w:rsidRPr="00EA3341">
        <w:rPr>
          <w:rFonts w:asciiTheme="minorHAnsi" w:hAnsiTheme="minorHAnsi" w:cstheme="minorHAnsi"/>
          <w:b/>
          <w:sz w:val="24"/>
        </w:rPr>
        <w:t xml:space="preserve">) with an aggregate of </w:t>
      </w:r>
      <w:r>
        <w:rPr>
          <w:rFonts w:asciiTheme="minorHAnsi" w:hAnsiTheme="minorHAnsi" w:cstheme="minorHAnsi"/>
          <w:b/>
          <w:sz w:val="24"/>
        </w:rPr>
        <w:t>64.91</w:t>
      </w:r>
      <w:r w:rsidR="00EA3341" w:rsidRPr="00EA3341">
        <w:rPr>
          <w:rFonts w:asciiTheme="minorHAnsi" w:hAnsiTheme="minorHAnsi" w:cstheme="minorHAnsi"/>
          <w:b/>
          <w:sz w:val="24"/>
        </w:rPr>
        <w:t xml:space="preserve">% from </w:t>
      </w:r>
      <w:r>
        <w:rPr>
          <w:rFonts w:asciiTheme="minorHAnsi" w:hAnsiTheme="minorHAnsi" w:cstheme="minorHAnsi"/>
          <w:b/>
          <w:sz w:val="24"/>
        </w:rPr>
        <w:t xml:space="preserve">Sri </w:t>
      </w:r>
      <w:proofErr w:type="spellStart"/>
      <w:r>
        <w:rPr>
          <w:rFonts w:asciiTheme="minorHAnsi" w:hAnsiTheme="minorHAnsi" w:cstheme="minorHAnsi"/>
          <w:b/>
          <w:sz w:val="24"/>
        </w:rPr>
        <w:t>sarojini</w:t>
      </w:r>
      <w:proofErr w:type="spellEnd"/>
      <w:r>
        <w:rPr>
          <w:rFonts w:asciiTheme="minorHAnsi" w:hAnsiTheme="minorHAnsi" w:cstheme="minorHAnsi"/>
          <w:b/>
          <w:sz w:val="24"/>
        </w:rPr>
        <w:t xml:space="preserve"> </w:t>
      </w:r>
      <w:proofErr w:type="spellStart"/>
      <w:r>
        <w:rPr>
          <w:rFonts w:asciiTheme="minorHAnsi" w:hAnsiTheme="minorHAnsi" w:cstheme="minorHAnsi"/>
          <w:b/>
          <w:sz w:val="24"/>
        </w:rPr>
        <w:t>devi</w:t>
      </w:r>
      <w:proofErr w:type="spellEnd"/>
      <w:r>
        <w:rPr>
          <w:rFonts w:asciiTheme="minorHAnsi" w:hAnsiTheme="minorHAnsi" w:cstheme="minorHAnsi"/>
          <w:b/>
          <w:sz w:val="24"/>
        </w:rPr>
        <w:t xml:space="preserve"> engineering college (</w:t>
      </w:r>
      <w:proofErr w:type="spellStart"/>
      <w:r>
        <w:rPr>
          <w:rFonts w:asciiTheme="minorHAnsi" w:hAnsiTheme="minorHAnsi" w:cstheme="minorHAnsi"/>
          <w:b/>
          <w:sz w:val="24"/>
        </w:rPr>
        <w:t>Telaprolu</w:t>
      </w:r>
      <w:proofErr w:type="spellEnd"/>
      <w:r>
        <w:rPr>
          <w:rFonts w:asciiTheme="minorHAnsi" w:hAnsiTheme="minorHAnsi" w:cstheme="minorHAnsi"/>
          <w:b/>
          <w:sz w:val="24"/>
        </w:rPr>
        <w:t>)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1211" w:right="735" w:hanging="1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lastRenderedPageBreak/>
        <w:t xml:space="preserve">Diploma (2012) with an aggregate of 69.9% from, 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Nuzvid</w:t>
      </w:r>
      <w:proofErr w:type="spellEnd"/>
      <w:r w:rsidRPr="004F2451">
        <w:rPr>
          <w:rFonts w:asciiTheme="minorHAnsi" w:hAnsiTheme="minorHAnsi" w:cstheme="minorHAnsi"/>
          <w:b/>
          <w:sz w:val="24"/>
        </w:rPr>
        <w:t xml:space="preserve"> Polytechnic College, </w:t>
      </w:r>
      <w:r w:rsidR="000166E1">
        <w:rPr>
          <w:rFonts w:asciiTheme="minorHAnsi" w:hAnsiTheme="minorHAnsi" w:cstheme="minorHAnsi"/>
          <w:b/>
          <w:sz w:val="24"/>
        </w:rPr>
        <w:t>(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Venkatadripuram</w:t>
      </w:r>
      <w:proofErr w:type="spellEnd"/>
      <w:r w:rsidR="000166E1">
        <w:rPr>
          <w:rFonts w:asciiTheme="minorHAnsi" w:hAnsiTheme="minorHAnsi" w:cstheme="minorHAnsi"/>
          <w:b/>
          <w:sz w:val="24"/>
        </w:rPr>
        <w:t>)</w:t>
      </w:r>
    </w:p>
    <w:p w:rsidR="0045436A" w:rsidRPr="004F2451" w:rsidRDefault="0045436A" w:rsidP="0045436A">
      <w:pPr>
        <w:widowControl w:val="0"/>
        <w:numPr>
          <w:ilvl w:val="0"/>
          <w:numId w:val="5"/>
        </w:numPr>
        <w:tabs>
          <w:tab w:val="left" w:pos="720"/>
          <w:tab w:val="left" w:pos="900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left="1211" w:right="735" w:hanging="11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SSC (2009) with an aggregate of 67% from Sri Chaitanya Public School, (</w:t>
      </w:r>
      <w:proofErr w:type="spellStart"/>
      <w:r w:rsidRPr="004F2451">
        <w:rPr>
          <w:rFonts w:asciiTheme="minorHAnsi" w:hAnsiTheme="minorHAnsi" w:cstheme="minorHAnsi"/>
          <w:b/>
          <w:sz w:val="24"/>
        </w:rPr>
        <w:t>Vissannapeta</w:t>
      </w:r>
      <w:proofErr w:type="spellEnd"/>
      <w:r w:rsidRPr="004F2451">
        <w:rPr>
          <w:rFonts w:asciiTheme="minorHAnsi" w:hAnsiTheme="minorHAnsi" w:cstheme="minorHAnsi"/>
          <w:b/>
          <w:sz w:val="24"/>
        </w:rPr>
        <w:t>).</w:t>
      </w:r>
    </w:p>
    <w:p w:rsidR="0045436A" w:rsidRPr="004F2451" w:rsidRDefault="0045436A" w:rsidP="0045436A">
      <w:pPr>
        <w:widowControl w:val="0"/>
        <w:tabs>
          <w:tab w:val="left" w:pos="2214"/>
        </w:tabs>
        <w:suppressAutoHyphens/>
        <w:overflowPunct w:val="0"/>
        <w:autoSpaceDE w:val="0"/>
        <w:autoSpaceDN w:val="0"/>
        <w:adjustRightInd w:val="0"/>
        <w:spacing w:before="20" w:line="360" w:lineRule="auto"/>
        <w:ind w:right="735"/>
        <w:jc w:val="both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ab/>
      </w:r>
    </w:p>
    <w:p w:rsidR="00802E10" w:rsidRPr="004F2451" w:rsidRDefault="00802E10" w:rsidP="00802E10">
      <w:pPr>
        <w:tabs>
          <w:tab w:val="left" w:pos="0"/>
          <w:tab w:val="left" w:pos="1683"/>
        </w:tabs>
        <w:jc w:val="both"/>
        <w:rPr>
          <w:rFonts w:asciiTheme="minorHAnsi" w:hAnsiTheme="minorHAnsi" w:cstheme="minorHAnsi"/>
          <w:sz w:val="24"/>
        </w:rPr>
      </w:pPr>
    </w:p>
    <w:p w:rsidR="00802E10" w:rsidRPr="004F2451" w:rsidRDefault="00802E10" w:rsidP="00802E10">
      <w:pPr>
        <w:tabs>
          <w:tab w:val="left" w:pos="0"/>
          <w:tab w:val="left" w:pos="1683"/>
        </w:tabs>
        <w:ind w:hanging="11"/>
        <w:jc w:val="both"/>
        <w:rPr>
          <w:rFonts w:asciiTheme="minorHAnsi" w:hAnsiTheme="minorHAnsi" w:cstheme="minorHAnsi"/>
          <w:sz w:val="24"/>
        </w:rPr>
      </w:pPr>
      <w:r w:rsidRPr="004F2451">
        <w:rPr>
          <w:rFonts w:asciiTheme="minorHAnsi" w:hAnsiTheme="minorHAnsi" w:cstheme="minorHAnsi"/>
          <w:b/>
          <w:sz w:val="24"/>
          <w:u w:val="single"/>
        </w:rPr>
        <w:t>Personal Profile</w:t>
      </w:r>
      <w:r w:rsidRPr="004F2451">
        <w:rPr>
          <w:rFonts w:asciiTheme="minorHAnsi" w:hAnsiTheme="minorHAnsi" w:cstheme="minorHAnsi"/>
          <w:sz w:val="24"/>
        </w:rPr>
        <w:t>:</w:t>
      </w:r>
    </w:p>
    <w:p w:rsidR="00802E10" w:rsidRPr="004F2451" w:rsidRDefault="00802E10" w:rsidP="00802E10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360"/>
        <w:jc w:val="both"/>
        <w:textAlignment w:val="baseline"/>
        <w:rPr>
          <w:rFonts w:asciiTheme="minorHAnsi" w:hAnsiTheme="minorHAnsi" w:cstheme="minorHAnsi"/>
          <w:sz w:val="24"/>
        </w:rPr>
      </w:pPr>
    </w:p>
    <w:p w:rsidR="00802E10" w:rsidRPr="004F2451" w:rsidRDefault="00802E10" w:rsidP="00802E10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360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Marital status</w:t>
      </w:r>
      <w:proofErr w:type="gramStart"/>
      <w:r w:rsidRPr="004F2451">
        <w:rPr>
          <w:rFonts w:asciiTheme="minorHAnsi" w:hAnsiTheme="minorHAnsi" w:cstheme="minorHAnsi"/>
          <w:b/>
          <w:sz w:val="24"/>
        </w:rPr>
        <w:tab/>
      </w:r>
      <w:r w:rsidR="00451B1B" w:rsidRPr="004F2451">
        <w:rPr>
          <w:rFonts w:asciiTheme="minorHAnsi" w:hAnsiTheme="minorHAnsi" w:cstheme="minorHAnsi"/>
          <w:b/>
          <w:sz w:val="24"/>
        </w:rPr>
        <w:t xml:space="preserve"> :</w:t>
      </w:r>
      <w:proofErr w:type="gramEnd"/>
      <w:r w:rsidR="00451B1B" w:rsidRPr="004F2451">
        <w:rPr>
          <w:rFonts w:asciiTheme="minorHAnsi" w:hAnsiTheme="minorHAnsi" w:cstheme="minorHAnsi"/>
          <w:b/>
          <w:sz w:val="24"/>
        </w:rPr>
        <w:t xml:space="preserve"> </w:t>
      </w:r>
      <w:r w:rsidRPr="004F2451">
        <w:rPr>
          <w:rFonts w:asciiTheme="minorHAnsi" w:hAnsiTheme="minorHAnsi" w:cstheme="minorHAnsi"/>
          <w:b/>
          <w:sz w:val="24"/>
        </w:rPr>
        <w:t>Single</w:t>
      </w:r>
    </w:p>
    <w:p w:rsidR="00802E10" w:rsidRPr="004F2451" w:rsidRDefault="00802E10" w:rsidP="00802E10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360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Nationality</w:t>
      </w:r>
      <w:proofErr w:type="gramStart"/>
      <w:r w:rsidRPr="004F2451">
        <w:rPr>
          <w:rFonts w:asciiTheme="minorHAnsi" w:hAnsiTheme="minorHAnsi" w:cstheme="minorHAnsi"/>
          <w:b/>
          <w:sz w:val="24"/>
        </w:rPr>
        <w:tab/>
      </w:r>
      <w:r w:rsidR="00451B1B" w:rsidRPr="004F2451">
        <w:rPr>
          <w:rFonts w:asciiTheme="minorHAnsi" w:hAnsiTheme="minorHAnsi" w:cstheme="minorHAnsi"/>
          <w:b/>
          <w:sz w:val="24"/>
        </w:rPr>
        <w:t xml:space="preserve"> :</w:t>
      </w:r>
      <w:proofErr w:type="gramEnd"/>
      <w:r w:rsidR="00451B1B" w:rsidRPr="004F2451">
        <w:rPr>
          <w:rFonts w:asciiTheme="minorHAnsi" w:hAnsiTheme="minorHAnsi" w:cstheme="minorHAnsi"/>
          <w:b/>
          <w:sz w:val="24"/>
        </w:rPr>
        <w:t xml:space="preserve"> </w:t>
      </w:r>
      <w:r w:rsidRPr="004F2451">
        <w:rPr>
          <w:rFonts w:asciiTheme="minorHAnsi" w:hAnsiTheme="minorHAnsi" w:cstheme="minorHAnsi"/>
          <w:b/>
          <w:sz w:val="24"/>
        </w:rPr>
        <w:t>Indian</w:t>
      </w:r>
    </w:p>
    <w:p w:rsidR="00802E10" w:rsidRDefault="00451B1B" w:rsidP="00802E10">
      <w:pPr>
        <w:tabs>
          <w:tab w:val="left" w:pos="720"/>
          <w:tab w:val="left" w:pos="900"/>
        </w:tabs>
        <w:suppressAutoHyphens/>
        <w:overflowPunct w:val="0"/>
        <w:spacing w:before="20" w:line="360" w:lineRule="auto"/>
        <w:ind w:left="360"/>
        <w:textAlignment w:val="baseline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Languages Known    </w:t>
      </w:r>
      <w:proofErr w:type="gramStart"/>
      <w:r w:rsidRPr="004F2451">
        <w:rPr>
          <w:rFonts w:asciiTheme="minorHAnsi" w:hAnsiTheme="minorHAnsi" w:cstheme="minorHAnsi"/>
          <w:b/>
          <w:sz w:val="24"/>
        </w:rPr>
        <w:t xml:space="preserve">  :</w:t>
      </w:r>
      <w:proofErr w:type="gramEnd"/>
      <w:r w:rsidRPr="004F2451">
        <w:rPr>
          <w:rFonts w:asciiTheme="minorHAnsi" w:hAnsiTheme="minorHAnsi" w:cstheme="minorHAnsi"/>
          <w:b/>
          <w:sz w:val="24"/>
        </w:rPr>
        <w:t xml:space="preserve"> </w:t>
      </w:r>
      <w:r w:rsidR="00802E10" w:rsidRPr="004F2451">
        <w:rPr>
          <w:rFonts w:asciiTheme="minorHAnsi" w:hAnsiTheme="minorHAnsi" w:cstheme="minorHAnsi"/>
          <w:b/>
          <w:sz w:val="24"/>
        </w:rPr>
        <w:t>English, Telugu, Hindi, &amp;Tamil</w:t>
      </w:r>
    </w:p>
    <w:p w:rsidR="00802E10" w:rsidRPr="004F2451" w:rsidRDefault="00802E10" w:rsidP="00802E10">
      <w:pPr>
        <w:rPr>
          <w:rFonts w:asciiTheme="minorHAnsi" w:hAnsiTheme="minorHAnsi" w:cstheme="minorHAnsi"/>
          <w:b/>
          <w:sz w:val="24"/>
        </w:rPr>
      </w:pPr>
    </w:p>
    <w:p w:rsidR="00802E10" w:rsidRPr="004F2451" w:rsidRDefault="00451B1B" w:rsidP="00451B1B">
      <w:pPr>
        <w:tabs>
          <w:tab w:val="left" w:pos="4260"/>
        </w:tabs>
        <w:ind w:hanging="11"/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 xml:space="preserve">  I </w:t>
      </w:r>
      <w:r w:rsidR="00802E10" w:rsidRPr="004F2451">
        <w:rPr>
          <w:rFonts w:asciiTheme="minorHAnsi" w:hAnsiTheme="minorHAnsi" w:cstheme="minorHAnsi"/>
          <w:b/>
          <w:sz w:val="24"/>
        </w:rPr>
        <w:t>Declare whatever information provided by me is correct according to my knowledge.</w:t>
      </w:r>
    </w:p>
    <w:p w:rsidR="00802E10" w:rsidRPr="004F2451" w:rsidRDefault="00802E10" w:rsidP="00802E10">
      <w:pPr>
        <w:tabs>
          <w:tab w:val="left" w:pos="4260"/>
        </w:tabs>
        <w:ind w:right="735"/>
        <w:jc w:val="both"/>
        <w:rPr>
          <w:rFonts w:asciiTheme="minorHAnsi" w:hAnsiTheme="minorHAnsi" w:cstheme="minorHAnsi"/>
          <w:b/>
          <w:sz w:val="24"/>
        </w:rPr>
      </w:pPr>
    </w:p>
    <w:p w:rsidR="00802E10" w:rsidRPr="004F2451" w:rsidRDefault="00802E10" w:rsidP="00802E10">
      <w:pPr>
        <w:tabs>
          <w:tab w:val="left" w:pos="4260"/>
        </w:tabs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Place:</w:t>
      </w:r>
    </w:p>
    <w:p w:rsidR="00802E10" w:rsidRPr="004F2451" w:rsidRDefault="00802E10" w:rsidP="00802E10">
      <w:pPr>
        <w:tabs>
          <w:tab w:val="left" w:pos="4260"/>
        </w:tabs>
        <w:jc w:val="both"/>
        <w:rPr>
          <w:rFonts w:asciiTheme="minorHAnsi" w:hAnsiTheme="minorHAnsi" w:cstheme="minorHAnsi"/>
          <w:b/>
          <w:sz w:val="24"/>
        </w:rPr>
      </w:pPr>
    </w:p>
    <w:p w:rsidR="00802E10" w:rsidRPr="004F2451" w:rsidRDefault="00802E10" w:rsidP="00802E10">
      <w:pPr>
        <w:tabs>
          <w:tab w:val="left" w:pos="4260"/>
        </w:tabs>
        <w:jc w:val="both"/>
        <w:rPr>
          <w:rFonts w:asciiTheme="minorHAnsi" w:hAnsiTheme="minorHAnsi" w:cstheme="minorHAnsi"/>
          <w:b/>
          <w:sz w:val="24"/>
        </w:rPr>
      </w:pPr>
      <w:r w:rsidRPr="004F2451">
        <w:rPr>
          <w:rFonts w:asciiTheme="minorHAnsi" w:hAnsiTheme="minorHAnsi" w:cstheme="minorHAnsi"/>
          <w:b/>
          <w:sz w:val="24"/>
        </w:rPr>
        <w:t>Date:</w:t>
      </w:r>
    </w:p>
    <w:p w:rsidR="00802E10" w:rsidRPr="004F2451" w:rsidRDefault="00802E10" w:rsidP="00802E10">
      <w:pPr>
        <w:tabs>
          <w:tab w:val="left" w:pos="4260"/>
        </w:tabs>
        <w:jc w:val="both"/>
        <w:rPr>
          <w:rFonts w:asciiTheme="minorHAnsi" w:hAnsiTheme="minorHAnsi" w:cstheme="minorHAnsi"/>
          <w:b/>
          <w:sz w:val="24"/>
        </w:rPr>
      </w:pPr>
    </w:p>
    <w:p w:rsidR="005776C4" w:rsidRPr="004F2451" w:rsidRDefault="005776C4" w:rsidP="00802E10">
      <w:pPr>
        <w:spacing w:after="240"/>
        <w:rPr>
          <w:rFonts w:asciiTheme="minorHAnsi" w:hAnsiTheme="minorHAnsi" w:cstheme="minorHAnsi"/>
          <w:sz w:val="24"/>
        </w:rPr>
      </w:pPr>
    </w:p>
    <w:sectPr w:rsidR="005776C4" w:rsidRPr="004F2451" w:rsidSect="00AF64B4">
      <w:headerReference w:type="default" r:id="rId9"/>
      <w:footerReference w:type="default" r:id="rId10"/>
      <w:footerReference w:type="first" r:id="rId11"/>
      <w:pgSz w:w="11907" w:h="16839" w:code="9"/>
      <w:pgMar w:top="1440" w:right="1080" w:bottom="1440" w:left="1080" w:header="720" w:footer="720" w:gutter="0"/>
      <w:pgBorders w:offsetFrom="page">
        <w:top w:val="single" w:sz="12" w:space="31" w:color="BFBFBF" w:themeColor="background1" w:themeShade="BF"/>
        <w:left w:val="single" w:sz="12" w:space="31" w:color="BFBFBF" w:themeColor="background1" w:themeShade="BF"/>
        <w:bottom w:val="single" w:sz="12" w:space="31" w:color="BFBFBF" w:themeColor="background1" w:themeShade="BF"/>
        <w:right w:val="single" w:sz="12" w:space="31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1B35" w:rsidRDefault="00E01B35">
      <w:r>
        <w:separator/>
      </w:r>
    </w:p>
  </w:endnote>
  <w:endnote w:type="continuationSeparator" w:id="0">
    <w:p w:rsidR="00E01B35" w:rsidRDefault="00E01B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12B0" w:rsidRDefault="00F512B0" w:rsidP="00A54731"/>
  <w:p w:rsidR="00F512B0" w:rsidRDefault="00F512B0" w:rsidP="00A5473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12B0" w:rsidRDefault="00F512B0" w:rsidP="00A54731"/>
  <w:p w:rsidR="00F512B0" w:rsidRDefault="00F512B0" w:rsidP="00527FF1">
    <w:pPr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1B35" w:rsidRDefault="00E01B35">
      <w:r>
        <w:separator/>
      </w:r>
    </w:p>
  </w:footnote>
  <w:footnote w:type="continuationSeparator" w:id="0">
    <w:p w:rsidR="00E01B35" w:rsidRDefault="00E01B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12B0" w:rsidRDefault="00F512B0" w:rsidP="00A54731"/>
  <w:p w:rsidR="00F512B0" w:rsidRDefault="00F512B0" w:rsidP="00A5473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554010"/>
    <w:multiLevelType w:val="hybridMultilevel"/>
    <w:tmpl w:val="B608D22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" w15:restartNumberingAfterBreak="0">
    <w:nsid w:val="26CC0DCF"/>
    <w:multiLevelType w:val="hybridMultilevel"/>
    <w:tmpl w:val="D4484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8E5EA2"/>
    <w:multiLevelType w:val="hybridMultilevel"/>
    <w:tmpl w:val="928ED708"/>
    <w:lvl w:ilvl="0" w:tplc="0409000B">
      <w:start w:val="1"/>
      <w:numFmt w:val="bullet"/>
      <w:lvlText w:val=""/>
      <w:lvlJc w:val="left"/>
      <w:pPr>
        <w:ind w:left="117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 w15:restartNumberingAfterBreak="0">
    <w:nsid w:val="546D2E73"/>
    <w:multiLevelType w:val="hybridMultilevel"/>
    <w:tmpl w:val="6C5EB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B75600"/>
    <w:multiLevelType w:val="singleLevel"/>
    <w:tmpl w:val="6A803060"/>
    <w:lvl w:ilvl="0">
      <w:start w:val="1"/>
      <w:numFmt w:val="bullet"/>
      <w:pStyle w:val="BulletedLis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cs="Wingdings" w:hint="default"/>
        <w:sz w:val="16"/>
        <w:szCs w:val="16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3"/>
  </w:num>
  <w:num w:numId="5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IzNjY2MTA1NzABYiUdpeDU4uLM/DyQAqNaAOzgzhcsAAAA"/>
  </w:docVars>
  <w:rsids>
    <w:rsidRoot w:val="00A54731"/>
    <w:rsid w:val="0000223F"/>
    <w:rsid w:val="00004ADB"/>
    <w:rsid w:val="00004D87"/>
    <w:rsid w:val="0000775D"/>
    <w:rsid w:val="00007891"/>
    <w:rsid w:val="00012B30"/>
    <w:rsid w:val="0001554C"/>
    <w:rsid w:val="000166E1"/>
    <w:rsid w:val="00017034"/>
    <w:rsid w:val="00017F2A"/>
    <w:rsid w:val="0002107E"/>
    <w:rsid w:val="00022EBC"/>
    <w:rsid w:val="00027264"/>
    <w:rsid w:val="00035E17"/>
    <w:rsid w:val="00037BF9"/>
    <w:rsid w:val="00040D3E"/>
    <w:rsid w:val="000410DE"/>
    <w:rsid w:val="00044D55"/>
    <w:rsid w:val="00053AA7"/>
    <w:rsid w:val="00054FD0"/>
    <w:rsid w:val="00057231"/>
    <w:rsid w:val="0005776E"/>
    <w:rsid w:val="000606FE"/>
    <w:rsid w:val="00064C10"/>
    <w:rsid w:val="00072C4D"/>
    <w:rsid w:val="00073D6A"/>
    <w:rsid w:val="00085DDF"/>
    <w:rsid w:val="00093536"/>
    <w:rsid w:val="00095BF4"/>
    <w:rsid w:val="000A0622"/>
    <w:rsid w:val="000A7FCD"/>
    <w:rsid w:val="000B0B91"/>
    <w:rsid w:val="000B4075"/>
    <w:rsid w:val="000B61CB"/>
    <w:rsid w:val="000B7B5C"/>
    <w:rsid w:val="000B7E05"/>
    <w:rsid w:val="000C6951"/>
    <w:rsid w:val="000D021F"/>
    <w:rsid w:val="000D055D"/>
    <w:rsid w:val="000D5A5E"/>
    <w:rsid w:val="000E0F5D"/>
    <w:rsid w:val="000E596C"/>
    <w:rsid w:val="000E68AD"/>
    <w:rsid w:val="000F078E"/>
    <w:rsid w:val="000F5907"/>
    <w:rsid w:val="00100CCF"/>
    <w:rsid w:val="0010435A"/>
    <w:rsid w:val="00110F65"/>
    <w:rsid w:val="00114774"/>
    <w:rsid w:val="00122299"/>
    <w:rsid w:val="0012424B"/>
    <w:rsid w:val="00126058"/>
    <w:rsid w:val="00137AA2"/>
    <w:rsid w:val="0014479D"/>
    <w:rsid w:val="00146214"/>
    <w:rsid w:val="00150267"/>
    <w:rsid w:val="001509AC"/>
    <w:rsid w:val="00165825"/>
    <w:rsid w:val="001670E5"/>
    <w:rsid w:val="0017285A"/>
    <w:rsid w:val="00175A4D"/>
    <w:rsid w:val="0017637C"/>
    <w:rsid w:val="00177554"/>
    <w:rsid w:val="00177AFB"/>
    <w:rsid w:val="00185912"/>
    <w:rsid w:val="001926B2"/>
    <w:rsid w:val="00193AE2"/>
    <w:rsid w:val="00194C70"/>
    <w:rsid w:val="001B6E86"/>
    <w:rsid w:val="001B7C03"/>
    <w:rsid w:val="001C44BD"/>
    <w:rsid w:val="001D071B"/>
    <w:rsid w:val="001D07B6"/>
    <w:rsid w:val="001D5748"/>
    <w:rsid w:val="001E0238"/>
    <w:rsid w:val="001E0DC6"/>
    <w:rsid w:val="001E334F"/>
    <w:rsid w:val="001E66F1"/>
    <w:rsid w:val="001F0731"/>
    <w:rsid w:val="001F7224"/>
    <w:rsid w:val="00202D4D"/>
    <w:rsid w:val="00205DF5"/>
    <w:rsid w:val="00210E86"/>
    <w:rsid w:val="00222036"/>
    <w:rsid w:val="00222223"/>
    <w:rsid w:val="0022248C"/>
    <w:rsid w:val="00225AC5"/>
    <w:rsid w:val="00227AE8"/>
    <w:rsid w:val="00227CE0"/>
    <w:rsid w:val="0023322D"/>
    <w:rsid w:val="00235216"/>
    <w:rsid w:val="00240931"/>
    <w:rsid w:val="002417CD"/>
    <w:rsid w:val="00244808"/>
    <w:rsid w:val="00250F45"/>
    <w:rsid w:val="00256C1F"/>
    <w:rsid w:val="00267060"/>
    <w:rsid w:val="00267A05"/>
    <w:rsid w:val="00272F03"/>
    <w:rsid w:val="002764F8"/>
    <w:rsid w:val="002806DF"/>
    <w:rsid w:val="002822FF"/>
    <w:rsid w:val="00286643"/>
    <w:rsid w:val="00287D27"/>
    <w:rsid w:val="00294356"/>
    <w:rsid w:val="00295130"/>
    <w:rsid w:val="002A35B0"/>
    <w:rsid w:val="002A5170"/>
    <w:rsid w:val="002B7E45"/>
    <w:rsid w:val="002C0C2B"/>
    <w:rsid w:val="002C166E"/>
    <w:rsid w:val="002C5D01"/>
    <w:rsid w:val="002D1A11"/>
    <w:rsid w:val="002D7096"/>
    <w:rsid w:val="002E2F1A"/>
    <w:rsid w:val="002E3E4C"/>
    <w:rsid w:val="002E5900"/>
    <w:rsid w:val="002F10C9"/>
    <w:rsid w:val="002F2F3F"/>
    <w:rsid w:val="002F453C"/>
    <w:rsid w:val="002F47EC"/>
    <w:rsid w:val="00302951"/>
    <w:rsid w:val="003066E3"/>
    <w:rsid w:val="0030701D"/>
    <w:rsid w:val="00313435"/>
    <w:rsid w:val="00313B79"/>
    <w:rsid w:val="00314893"/>
    <w:rsid w:val="00327795"/>
    <w:rsid w:val="00330AE7"/>
    <w:rsid w:val="00332449"/>
    <w:rsid w:val="00337546"/>
    <w:rsid w:val="00337E6B"/>
    <w:rsid w:val="0035482D"/>
    <w:rsid w:val="00355196"/>
    <w:rsid w:val="0035524B"/>
    <w:rsid w:val="003554FC"/>
    <w:rsid w:val="0035582A"/>
    <w:rsid w:val="003571C8"/>
    <w:rsid w:val="0036628E"/>
    <w:rsid w:val="0037677C"/>
    <w:rsid w:val="00380377"/>
    <w:rsid w:val="00380DCD"/>
    <w:rsid w:val="00382E71"/>
    <w:rsid w:val="0039241E"/>
    <w:rsid w:val="00394780"/>
    <w:rsid w:val="00395D5D"/>
    <w:rsid w:val="00396673"/>
    <w:rsid w:val="003A186C"/>
    <w:rsid w:val="003B0A99"/>
    <w:rsid w:val="003B7124"/>
    <w:rsid w:val="003C0FDE"/>
    <w:rsid w:val="003D2DF9"/>
    <w:rsid w:val="003D3B27"/>
    <w:rsid w:val="003D71D4"/>
    <w:rsid w:val="003D75F1"/>
    <w:rsid w:val="003E60E1"/>
    <w:rsid w:val="003E6731"/>
    <w:rsid w:val="003E74D2"/>
    <w:rsid w:val="003F36E5"/>
    <w:rsid w:val="003F5814"/>
    <w:rsid w:val="004006A4"/>
    <w:rsid w:val="00404746"/>
    <w:rsid w:val="004109DB"/>
    <w:rsid w:val="004145A8"/>
    <w:rsid w:val="00415C5E"/>
    <w:rsid w:val="0042329D"/>
    <w:rsid w:val="004268D8"/>
    <w:rsid w:val="00437E03"/>
    <w:rsid w:val="004401C7"/>
    <w:rsid w:val="00440B46"/>
    <w:rsid w:val="00440C7D"/>
    <w:rsid w:val="0044598C"/>
    <w:rsid w:val="00450032"/>
    <w:rsid w:val="00451660"/>
    <w:rsid w:val="00451B1B"/>
    <w:rsid w:val="00453E7E"/>
    <w:rsid w:val="0045436A"/>
    <w:rsid w:val="00466C2D"/>
    <w:rsid w:val="0048216C"/>
    <w:rsid w:val="00484DB1"/>
    <w:rsid w:val="00484FAB"/>
    <w:rsid w:val="00490B73"/>
    <w:rsid w:val="004927DC"/>
    <w:rsid w:val="00492981"/>
    <w:rsid w:val="00494857"/>
    <w:rsid w:val="0049573C"/>
    <w:rsid w:val="004A1381"/>
    <w:rsid w:val="004A1E8D"/>
    <w:rsid w:val="004A344A"/>
    <w:rsid w:val="004A4B67"/>
    <w:rsid w:val="004A5406"/>
    <w:rsid w:val="004A6337"/>
    <w:rsid w:val="004C1678"/>
    <w:rsid w:val="004C248A"/>
    <w:rsid w:val="004D640E"/>
    <w:rsid w:val="004D6918"/>
    <w:rsid w:val="004E2FD6"/>
    <w:rsid w:val="004E409F"/>
    <w:rsid w:val="004E49FA"/>
    <w:rsid w:val="004E6166"/>
    <w:rsid w:val="004F2451"/>
    <w:rsid w:val="004F2601"/>
    <w:rsid w:val="004F7EEA"/>
    <w:rsid w:val="00500CE7"/>
    <w:rsid w:val="00505048"/>
    <w:rsid w:val="0051340E"/>
    <w:rsid w:val="00513FFB"/>
    <w:rsid w:val="00516317"/>
    <w:rsid w:val="00521CC1"/>
    <w:rsid w:val="005224F8"/>
    <w:rsid w:val="00527DED"/>
    <w:rsid w:val="00527FF1"/>
    <w:rsid w:val="00535DC5"/>
    <w:rsid w:val="00545D5C"/>
    <w:rsid w:val="005529C3"/>
    <w:rsid w:val="00554011"/>
    <w:rsid w:val="0055422B"/>
    <w:rsid w:val="00554C51"/>
    <w:rsid w:val="0055586C"/>
    <w:rsid w:val="00560090"/>
    <w:rsid w:val="00564450"/>
    <w:rsid w:val="005701D6"/>
    <w:rsid w:val="00574D4D"/>
    <w:rsid w:val="005756FC"/>
    <w:rsid w:val="00575854"/>
    <w:rsid w:val="005776C4"/>
    <w:rsid w:val="00582F2B"/>
    <w:rsid w:val="005851C5"/>
    <w:rsid w:val="00586F86"/>
    <w:rsid w:val="00591D46"/>
    <w:rsid w:val="00595184"/>
    <w:rsid w:val="00596967"/>
    <w:rsid w:val="005A2539"/>
    <w:rsid w:val="005A4F4B"/>
    <w:rsid w:val="005B4CFC"/>
    <w:rsid w:val="005C3803"/>
    <w:rsid w:val="005C3A09"/>
    <w:rsid w:val="005C3C37"/>
    <w:rsid w:val="005D3885"/>
    <w:rsid w:val="005D60D7"/>
    <w:rsid w:val="005D62DA"/>
    <w:rsid w:val="005D7934"/>
    <w:rsid w:val="005E4125"/>
    <w:rsid w:val="005F1161"/>
    <w:rsid w:val="005F5B86"/>
    <w:rsid w:val="005F7B4B"/>
    <w:rsid w:val="00601957"/>
    <w:rsid w:val="006023FA"/>
    <w:rsid w:val="00602E92"/>
    <w:rsid w:val="00610809"/>
    <w:rsid w:val="00616E02"/>
    <w:rsid w:val="00620903"/>
    <w:rsid w:val="00623993"/>
    <w:rsid w:val="006247CD"/>
    <w:rsid w:val="00626B5F"/>
    <w:rsid w:val="006274C8"/>
    <w:rsid w:val="00627B12"/>
    <w:rsid w:val="006361BA"/>
    <w:rsid w:val="006418CC"/>
    <w:rsid w:val="006462C4"/>
    <w:rsid w:val="0064648E"/>
    <w:rsid w:val="0065077A"/>
    <w:rsid w:val="00650DF3"/>
    <w:rsid w:val="00655F31"/>
    <w:rsid w:val="00677F42"/>
    <w:rsid w:val="006823B5"/>
    <w:rsid w:val="00682ED8"/>
    <w:rsid w:val="00693700"/>
    <w:rsid w:val="00694DC2"/>
    <w:rsid w:val="00697DCF"/>
    <w:rsid w:val="006A0243"/>
    <w:rsid w:val="006A5B93"/>
    <w:rsid w:val="006B4A54"/>
    <w:rsid w:val="006B4F40"/>
    <w:rsid w:val="006C530E"/>
    <w:rsid w:val="006C563F"/>
    <w:rsid w:val="006D182C"/>
    <w:rsid w:val="006D3C6E"/>
    <w:rsid w:val="006E0393"/>
    <w:rsid w:val="006E129C"/>
    <w:rsid w:val="006E2DFA"/>
    <w:rsid w:val="006F011E"/>
    <w:rsid w:val="006F1615"/>
    <w:rsid w:val="006F4E2D"/>
    <w:rsid w:val="006F6A6F"/>
    <w:rsid w:val="006F73F0"/>
    <w:rsid w:val="0070553F"/>
    <w:rsid w:val="00707E70"/>
    <w:rsid w:val="007172F2"/>
    <w:rsid w:val="00721347"/>
    <w:rsid w:val="00721A0E"/>
    <w:rsid w:val="0072446F"/>
    <w:rsid w:val="00726AA2"/>
    <w:rsid w:val="00730094"/>
    <w:rsid w:val="00732465"/>
    <w:rsid w:val="00732769"/>
    <w:rsid w:val="00732788"/>
    <w:rsid w:val="00734C0E"/>
    <w:rsid w:val="0073651C"/>
    <w:rsid w:val="007519B4"/>
    <w:rsid w:val="0075282D"/>
    <w:rsid w:val="0075304D"/>
    <w:rsid w:val="007570B3"/>
    <w:rsid w:val="00757AC2"/>
    <w:rsid w:val="007608DE"/>
    <w:rsid w:val="00761357"/>
    <w:rsid w:val="00766D39"/>
    <w:rsid w:val="007708EA"/>
    <w:rsid w:val="00772323"/>
    <w:rsid w:val="007765CE"/>
    <w:rsid w:val="00783379"/>
    <w:rsid w:val="00785542"/>
    <w:rsid w:val="00792DB4"/>
    <w:rsid w:val="00793785"/>
    <w:rsid w:val="00794063"/>
    <w:rsid w:val="00794EE4"/>
    <w:rsid w:val="007A69EE"/>
    <w:rsid w:val="007C1037"/>
    <w:rsid w:val="007E04B8"/>
    <w:rsid w:val="007E0BF1"/>
    <w:rsid w:val="007F0E6A"/>
    <w:rsid w:val="007F3572"/>
    <w:rsid w:val="007F4DA7"/>
    <w:rsid w:val="007F6604"/>
    <w:rsid w:val="007F6718"/>
    <w:rsid w:val="007F6D73"/>
    <w:rsid w:val="00802E10"/>
    <w:rsid w:val="00805507"/>
    <w:rsid w:val="00813F93"/>
    <w:rsid w:val="00815637"/>
    <w:rsid w:val="00824C5E"/>
    <w:rsid w:val="00825AF0"/>
    <w:rsid w:val="00827BD7"/>
    <w:rsid w:val="00831CE9"/>
    <w:rsid w:val="00846A9C"/>
    <w:rsid w:val="00846F42"/>
    <w:rsid w:val="00853AF5"/>
    <w:rsid w:val="00854717"/>
    <w:rsid w:val="0086048D"/>
    <w:rsid w:val="008626CA"/>
    <w:rsid w:val="00864F4D"/>
    <w:rsid w:val="00866674"/>
    <w:rsid w:val="00871B10"/>
    <w:rsid w:val="00871EDD"/>
    <w:rsid w:val="008760F0"/>
    <w:rsid w:val="00891192"/>
    <w:rsid w:val="00893486"/>
    <w:rsid w:val="008960AD"/>
    <w:rsid w:val="008A27D6"/>
    <w:rsid w:val="008A2F0A"/>
    <w:rsid w:val="008A4FC7"/>
    <w:rsid w:val="008A71EF"/>
    <w:rsid w:val="008B414D"/>
    <w:rsid w:val="008D3F6D"/>
    <w:rsid w:val="008D516B"/>
    <w:rsid w:val="008D5DA3"/>
    <w:rsid w:val="008E49AE"/>
    <w:rsid w:val="008F37F7"/>
    <w:rsid w:val="00903F84"/>
    <w:rsid w:val="009121A9"/>
    <w:rsid w:val="009210A6"/>
    <w:rsid w:val="00921663"/>
    <w:rsid w:val="00922E5E"/>
    <w:rsid w:val="0092418B"/>
    <w:rsid w:val="009254CE"/>
    <w:rsid w:val="00927C03"/>
    <w:rsid w:val="00930E34"/>
    <w:rsid w:val="00931CD6"/>
    <w:rsid w:val="009342DE"/>
    <w:rsid w:val="0093655E"/>
    <w:rsid w:val="009471EE"/>
    <w:rsid w:val="009474C4"/>
    <w:rsid w:val="0096055A"/>
    <w:rsid w:val="00971C1C"/>
    <w:rsid w:val="009726C6"/>
    <w:rsid w:val="009800F4"/>
    <w:rsid w:val="0098176B"/>
    <w:rsid w:val="00981DD8"/>
    <w:rsid w:val="009820C4"/>
    <w:rsid w:val="00985924"/>
    <w:rsid w:val="0098796D"/>
    <w:rsid w:val="00995CC2"/>
    <w:rsid w:val="009A7A4B"/>
    <w:rsid w:val="009B0BEE"/>
    <w:rsid w:val="009B0DF3"/>
    <w:rsid w:val="009B5913"/>
    <w:rsid w:val="009B7933"/>
    <w:rsid w:val="009D2A9E"/>
    <w:rsid w:val="009D2DD2"/>
    <w:rsid w:val="009D34DA"/>
    <w:rsid w:val="009D3529"/>
    <w:rsid w:val="009D402F"/>
    <w:rsid w:val="009D5A04"/>
    <w:rsid w:val="009E1E32"/>
    <w:rsid w:val="009E2B87"/>
    <w:rsid w:val="009E6CAC"/>
    <w:rsid w:val="009F1BCB"/>
    <w:rsid w:val="00A01376"/>
    <w:rsid w:val="00A03CA8"/>
    <w:rsid w:val="00A061B7"/>
    <w:rsid w:val="00A11501"/>
    <w:rsid w:val="00A12BB6"/>
    <w:rsid w:val="00A150C3"/>
    <w:rsid w:val="00A21DE7"/>
    <w:rsid w:val="00A34E3F"/>
    <w:rsid w:val="00A434D2"/>
    <w:rsid w:val="00A4461C"/>
    <w:rsid w:val="00A462A1"/>
    <w:rsid w:val="00A51A0F"/>
    <w:rsid w:val="00A51F6A"/>
    <w:rsid w:val="00A53679"/>
    <w:rsid w:val="00A54731"/>
    <w:rsid w:val="00A55D0D"/>
    <w:rsid w:val="00A60C8D"/>
    <w:rsid w:val="00A6266B"/>
    <w:rsid w:val="00A71EF3"/>
    <w:rsid w:val="00A8589B"/>
    <w:rsid w:val="00A86AC7"/>
    <w:rsid w:val="00A90BA7"/>
    <w:rsid w:val="00AA0439"/>
    <w:rsid w:val="00AA046B"/>
    <w:rsid w:val="00AA2E85"/>
    <w:rsid w:val="00AA4D29"/>
    <w:rsid w:val="00AA5836"/>
    <w:rsid w:val="00AA7CB5"/>
    <w:rsid w:val="00AB44C2"/>
    <w:rsid w:val="00AB5650"/>
    <w:rsid w:val="00AB5850"/>
    <w:rsid w:val="00AB7ADC"/>
    <w:rsid w:val="00AC57E3"/>
    <w:rsid w:val="00AC7031"/>
    <w:rsid w:val="00AD3C98"/>
    <w:rsid w:val="00AD3E96"/>
    <w:rsid w:val="00AE0F7D"/>
    <w:rsid w:val="00AE428A"/>
    <w:rsid w:val="00AF078F"/>
    <w:rsid w:val="00AF64B4"/>
    <w:rsid w:val="00B00BD6"/>
    <w:rsid w:val="00B02984"/>
    <w:rsid w:val="00B04B12"/>
    <w:rsid w:val="00B05FD9"/>
    <w:rsid w:val="00B12312"/>
    <w:rsid w:val="00B15BBF"/>
    <w:rsid w:val="00B16800"/>
    <w:rsid w:val="00B21EB8"/>
    <w:rsid w:val="00B22FAA"/>
    <w:rsid w:val="00B24B2E"/>
    <w:rsid w:val="00B31B83"/>
    <w:rsid w:val="00B32626"/>
    <w:rsid w:val="00B35A44"/>
    <w:rsid w:val="00B36206"/>
    <w:rsid w:val="00B41766"/>
    <w:rsid w:val="00B42033"/>
    <w:rsid w:val="00B424B2"/>
    <w:rsid w:val="00B438C0"/>
    <w:rsid w:val="00B45A6B"/>
    <w:rsid w:val="00B473F0"/>
    <w:rsid w:val="00B47559"/>
    <w:rsid w:val="00B51D62"/>
    <w:rsid w:val="00B56C62"/>
    <w:rsid w:val="00B612D5"/>
    <w:rsid w:val="00B621E4"/>
    <w:rsid w:val="00B64B62"/>
    <w:rsid w:val="00B65095"/>
    <w:rsid w:val="00B66B88"/>
    <w:rsid w:val="00B70353"/>
    <w:rsid w:val="00B733DB"/>
    <w:rsid w:val="00B94329"/>
    <w:rsid w:val="00B96660"/>
    <w:rsid w:val="00B97B02"/>
    <w:rsid w:val="00BA2C6D"/>
    <w:rsid w:val="00BA336D"/>
    <w:rsid w:val="00BB47A5"/>
    <w:rsid w:val="00BB5FC1"/>
    <w:rsid w:val="00BB6892"/>
    <w:rsid w:val="00BB78B5"/>
    <w:rsid w:val="00BC7A38"/>
    <w:rsid w:val="00BD1354"/>
    <w:rsid w:val="00BD3EC5"/>
    <w:rsid w:val="00BD3F3D"/>
    <w:rsid w:val="00BD62CE"/>
    <w:rsid w:val="00BE4D14"/>
    <w:rsid w:val="00BE69AB"/>
    <w:rsid w:val="00BE7501"/>
    <w:rsid w:val="00BF6489"/>
    <w:rsid w:val="00C12E51"/>
    <w:rsid w:val="00C17FF4"/>
    <w:rsid w:val="00C2114E"/>
    <w:rsid w:val="00C2155C"/>
    <w:rsid w:val="00C2206F"/>
    <w:rsid w:val="00C33016"/>
    <w:rsid w:val="00C41C28"/>
    <w:rsid w:val="00C41F82"/>
    <w:rsid w:val="00C43B2A"/>
    <w:rsid w:val="00C43CFA"/>
    <w:rsid w:val="00C51ECC"/>
    <w:rsid w:val="00C52F72"/>
    <w:rsid w:val="00C6421F"/>
    <w:rsid w:val="00C64C18"/>
    <w:rsid w:val="00C66D59"/>
    <w:rsid w:val="00C67EA8"/>
    <w:rsid w:val="00C73054"/>
    <w:rsid w:val="00C76FB4"/>
    <w:rsid w:val="00C80E2C"/>
    <w:rsid w:val="00C842AA"/>
    <w:rsid w:val="00C91F5F"/>
    <w:rsid w:val="00C939CE"/>
    <w:rsid w:val="00C9452E"/>
    <w:rsid w:val="00C97C35"/>
    <w:rsid w:val="00CA70F4"/>
    <w:rsid w:val="00CA7BAD"/>
    <w:rsid w:val="00CB4C77"/>
    <w:rsid w:val="00CC30BE"/>
    <w:rsid w:val="00CC4CE8"/>
    <w:rsid w:val="00CC5076"/>
    <w:rsid w:val="00CC5F0A"/>
    <w:rsid w:val="00CD54DC"/>
    <w:rsid w:val="00CE7F31"/>
    <w:rsid w:val="00CF6CF4"/>
    <w:rsid w:val="00CF6D8C"/>
    <w:rsid w:val="00D00D38"/>
    <w:rsid w:val="00D01211"/>
    <w:rsid w:val="00D062C3"/>
    <w:rsid w:val="00D15FB7"/>
    <w:rsid w:val="00D223B3"/>
    <w:rsid w:val="00D343FA"/>
    <w:rsid w:val="00D350E1"/>
    <w:rsid w:val="00D405A7"/>
    <w:rsid w:val="00D50ACC"/>
    <w:rsid w:val="00D5382B"/>
    <w:rsid w:val="00D56DDA"/>
    <w:rsid w:val="00D618EC"/>
    <w:rsid w:val="00D72E17"/>
    <w:rsid w:val="00D746B1"/>
    <w:rsid w:val="00D77B17"/>
    <w:rsid w:val="00D81A30"/>
    <w:rsid w:val="00D83D99"/>
    <w:rsid w:val="00D929BA"/>
    <w:rsid w:val="00D9637C"/>
    <w:rsid w:val="00DA21D3"/>
    <w:rsid w:val="00DA3442"/>
    <w:rsid w:val="00DA369C"/>
    <w:rsid w:val="00DA5881"/>
    <w:rsid w:val="00DB2817"/>
    <w:rsid w:val="00DB7491"/>
    <w:rsid w:val="00DC06A1"/>
    <w:rsid w:val="00DC1E41"/>
    <w:rsid w:val="00DC28DB"/>
    <w:rsid w:val="00DC63D5"/>
    <w:rsid w:val="00DD025F"/>
    <w:rsid w:val="00DD32FC"/>
    <w:rsid w:val="00DD5793"/>
    <w:rsid w:val="00DE571A"/>
    <w:rsid w:val="00DF0574"/>
    <w:rsid w:val="00DF3B81"/>
    <w:rsid w:val="00DF4633"/>
    <w:rsid w:val="00E01B35"/>
    <w:rsid w:val="00E01CD9"/>
    <w:rsid w:val="00E0408B"/>
    <w:rsid w:val="00E1040C"/>
    <w:rsid w:val="00E16938"/>
    <w:rsid w:val="00E171C3"/>
    <w:rsid w:val="00E1761E"/>
    <w:rsid w:val="00E23BC2"/>
    <w:rsid w:val="00E2419F"/>
    <w:rsid w:val="00E31B3E"/>
    <w:rsid w:val="00E3231B"/>
    <w:rsid w:val="00E32F6D"/>
    <w:rsid w:val="00E341AD"/>
    <w:rsid w:val="00E360BF"/>
    <w:rsid w:val="00E368C7"/>
    <w:rsid w:val="00E37814"/>
    <w:rsid w:val="00E42CE8"/>
    <w:rsid w:val="00E45282"/>
    <w:rsid w:val="00E459F4"/>
    <w:rsid w:val="00E460E1"/>
    <w:rsid w:val="00E506AE"/>
    <w:rsid w:val="00E51A04"/>
    <w:rsid w:val="00E52079"/>
    <w:rsid w:val="00E54910"/>
    <w:rsid w:val="00E553C6"/>
    <w:rsid w:val="00E74BCD"/>
    <w:rsid w:val="00E81BF1"/>
    <w:rsid w:val="00E84B6D"/>
    <w:rsid w:val="00E95BE6"/>
    <w:rsid w:val="00E97E18"/>
    <w:rsid w:val="00EA1BD5"/>
    <w:rsid w:val="00EA30D2"/>
    <w:rsid w:val="00EA3341"/>
    <w:rsid w:val="00EA4FB0"/>
    <w:rsid w:val="00EA5119"/>
    <w:rsid w:val="00EB0083"/>
    <w:rsid w:val="00EB73C3"/>
    <w:rsid w:val="00EC3B78"/>
    <w:rsid w:val="00EC7431"/>
    <w:rsid w:val="00EE3FD1"/>
    <w:rsid w:val="00EE4015"/>
    <w:rsid w:val="00EE4E62"/>
    <w:rsid w:val="00EE5102"/>
    <w:rsid w:val="00EE719C"/>
    <w:rsid w:val="00EF2524"/>
    <w:rsid w:val="00EF25CB"/>
    <w:rsid w:val="00F118B4"/>
    <w:rsid w:val="00F13817"/>
    <w:rsid w:val="00F17A21"/>
    <w:rsid w:val="00F17D08"/>
    <w:rsid w:val="00F23405"/>
    <w:rsid w:val="00F2386A"/>
    <w:rsid w:val="00F3264F"/>
    <w:rsid w:val="00F35A52"/>
    <w:rsid w:val="00F40A69"/>
    <w:rsid w:val="00F420F2"/>
    <w:rsid w:val="00F45233"/>
    <w:rsid w:val="00F46BD1"/>
    <w:rsid w:val="00F512B0"/>
    <w:rsid w:val="00F52D56"/>
    <w:rsid w:val="00F6032A"/>
    <w:rsid w:val="00F65135"/>
    <w:rsid w:val="00F65444"/>
    <w:rsid w:val="00F66D04"/>
    <w:rsid w:val="00F7046B"/>
    <w:rsid w:val="00F7461F"/>
    <w:rsid w:val="00F7509B"/>
    <w:rsid w:val="00F765E9"/>
    <w:rsid w:val="00F93617"/>
    <w:rsid w:val="00F93CA1"/>
    <w:rsid w:val="00F9730A"/>
    <w:rsid w:val="00FA1FF3"/>
    <w:rsid w:val="00FA26EB"/>
    <w:rsid w:val="00FA4CE2"/>
    <w:rsid w:val="00FB158B"/>
    <w:rsid w:val="00FB161C"/>
    <w:rsid w:val="00FB1D6D"/>
    <w:rsid w:val="00FC111D"/>
    <w:rsid w:val="00FC262C"/>
    <w:rsid w:val="00FC3144"/>
    <w:rsid w:val="00FD3AB0"/>
    <w:rsid w:val="00FE4397"/>
    <w:rsid w:val="00FF0A69"/>
    <w:rsid w:val="00FF4DB2"/>
    <w:rsid w:val="00FF7C7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7"/>
    <o:shapelayout v:ext="edit">
      <o:idmap v:ext="edit" data="1"/>
      <o:rules v:ext="edit">
        <o:r id="V:Rule1" type="connector" idref="#AutoShape 2"/>
      </o:rules>
    </o:shapelayout>
  </w:shapeDefaults>
  <w:decimalSymbol w:val="."/>
  <w:listSeparator w:val=","/>
  <w14:docId w14:val="30261F3E"/>
  <w15:docId w15:val="{F4484D04-F571-447B-9948-3D07187D44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93AE2"/>
    <w:rPr>
      <w:rFonts w:ascii="Arial" w:hAnsi="Arial" w:cs="Arial"/>
      <w:color w:val="00000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5B4CF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link w:val="Heading5Char"/>
    <w:qFormat/>
    <w:rsid w:val="00B97B02"/>
    <w:pPr>
      <w:keepNext/>
      <w:shd w:val="pct15" w:color="auto" w:fill="auto"/>
      <w:outlineLvl w:val="4"/>
    </w:pPr>
    <w:rPr>
      <w:rFonts w:ascii="Tahoma" w:hAnsi="Tahoma" w:cs="Times New Roman"/>
      <w:b/>
      <w:bCs/>
      <w:color w:val="auto"/>
      <w:sz w:val="2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54731"/>
    <w:pPr>
      <w:tabs>
        <w:tab w:val="center" w:pos="4320"/>
        <w:tab w:val="right" w:pos="8640"/>
      </w:tabs>
    </w:pPr>
    <w:rPr>
      <w:rFonts w:cs="Times New Roman"/>
    </w:rPr>
  </w:style>
  <w:style w:type="paragraph" w:styleId="Footer">
    <w:name w:val="footer"/>
    <w:basedOn w:val="Normal"/>
    <w:rsid w:val="00A54731"/>
    <w:pPr>
      <w:tabs>
        <w:tab w:val="center" w:pos="4320"/>
        <w:tab w:val="right" w:pos="8640"/>
      </w:tabs>
    </w:pPr>
  </w:style>
  <w:style w:type="character" w:styleId="Hyperlink">
    <w:name w:val="Hyperlink"/>
    <w:rsid w:val="000E596C"/>
    <w:rPr>
      <w:color w:val="0000FF"/>
      <w:u w:val="single"/>
    </w:rPr>
  </w:style>
  <w:style w:type="paragraph" w:customStyle="1" w:styleId="BulletedList">
    <w:name w:val="Bulleted List"/>
    <w:basedOn w:val="BodyText"/>
    <w:rsid w:val="00256C1F"/>
    <w:pPr>
      <w:numPr>
        <w:numId w:val="1"/>
      </w:numPr>
      <w:tabs>
        <w:tab w:val="clear" w:pos="360"/>
      </w:tabs>
      <w:spacing w:before="60" w:after="60" w:line="220" w:lineRule="atLeast"/>
      <w:jc w:val="both"/>
    </w:pPr>
    <w:rPr>
      <w:color w:val="auto"/>
      <w:spacing w:val="-5"/>
      <w:szCs w:val="20"/>
    </w:rPr>
  </w:style>
  <w:style w:type="paragraph" w:styleId="BodyText">
    <w:name w:val="Body Text"/>
    <w:basedOn w:val="Normal"/>
    <w:rsid w:val="00256C1F"/>
    <w:pPr>
      <w:spacing w:after="120"/>
    </w:pPr>
  </w:style>
  <w:style w:type="paragraph" w:styleId="ListParagraph">
    <w:name w:val="List Paragraph"/>
    <w:basedOn w:val="Normal"/>
    <w:uiPriority w:val="34"/>
    <w:qFormat/>
    <w:rsid w:val="00871B10"/>
    <w:pPr>
      <w:ind w:left="720"/>
    </w:pPr>
  </w:style>
  <w:style w:type="paragraph" w:customStyle="1" w:styleId="projtabhd">
    <w:name w:val="projtabhd"/>
    <w:basedOn w:val="Normal"/>
    <w:rsid w:val="005C3803"/>
    <w:pPr>
      <w:spacing w:before="60" w:after="60"/>
    </w:pPr>
    <w:rPr>
      <w:rFonts w:ascii="Times New Roman" w:hAnsi="Times New Roman" w:cs="Times New Roman"/>
      <w:b/>
      <w:color w:val="auto"/>
      <w:szCs w:val="20"/>
      <w:lang w:val="en-GB"/>
    </w:rPr>
  </w:style>
  <w:style w:type="paragraph" w:customStyle="1" w:styleId="BulletIndent">
    <w:name w:val="Bullet Indent"/>
    <w:basedOn w:val="Normal"/>
    <w:rsid w:val="005C3803"/>
    <w:pPr>
      <w:spacing w:before="30" w:after="30"/>
      <w:ind w:left="576" w:hanging="216"/>
    </w:pPr>
    <w:rPr>
      <w:rFonts w:cs="Times New Roman"/>
      <w:color w:val="auto"/>
      <w:szCs w:val="20"/>
      <w:lang w:val="en-GB"/>
    </w:rPr>
  </w:style>
  <w:style w:type="paragraph" w:styleId="BodyTextIndent">
    <w:name w:val="Body Text Indent"/>
    <w:basedOn w:val="Normal"/>
    <w:link w:val="BodyTextIndentChar"/>
    <w:rsid w:val="00BD62CE"/>
    <w:pPr>
      <w:spacing w:after="120"/>
      <w:ind w:left="360"/>
    </w:pPr>
    <w:rPr>
      <w:rFonts w:cs="Times New Roman"/>
    </w:rPr>
  </w:style>
  <w:style w:type="character" w:customStyle="1" w:styleId="BodyTextIndentChar">
    <w:name w:val="Body Text Indent Char"/>
    <w:link w:val="BodyTextIndent"/>
    <w:rsid w:val="00BD62CE"/>
    <w:rPr>
      <w:rFonts w:ascii="Arial" w:hAnsi="Arial" w:cs="Arial"/>
      <w:color w:val="000000"/>
      <w:szCs w:val="24"/>
    </w:rPr>
  </w:style>
  <w:style w:type="paragraph" w:styleId="BalloonText">
    <w:name w:val="Balloon Text"/>
    <w:basedOn w:val="Normal"/>
    <w:link w:val="BalloonTextChar"/>
    <w:rsid w:val="00730094"/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rsid w:val="00730094"/>
    <w:rPr>
      <w:rFonts w:ascii="Tahoma" w:hAnsi="Tahoma" w:cs="Tahoma"/>
      <w:color w:val="000000"/>
      <w:sz w:val="16"/>
      <w:szCs w:val="16"/>
    </w:rPr>
  </w:style>
  <w:style w:type="character" w:customStyle="1" w:styleId="print1">
    <w:name w:val="print1"/>
    <w:rsid w:val="006B4A54"/>
    <w:rPr>
      <w:rFonts w:ascii="Verdana" w:hAnsi="Verdana" w:hint="default"/>
      <w:color w:val="333333"/>
      <w:sz w:val="18"/>
      <w:szCs w:val="18"/>
    </w:rPr>
  </w:style>
  <w:style w:type="character" w:customStyle="1" w:styleId="HeaderChar">
    <w:name w:val="Header Char"/>
    <w:link w:val="Header"/>
    <w:rsid w:val="00CC5076"/>
    <w:rPr>
      <w:rFonts w:ascii="Arial" w:hAnsi="Arial" w:cs="Arial"/>
      <w:color w:val="000000"/>
      <w:szCs w:val="24"/>
    </w:rPr>
  </w:style>
  <w:style w:type="character" w:customStyle="1" w:styleId="Heading5Char">
    <w:name w:val="Heading 5 Char"/>
    <w:link w:val="Heading5"/>
    <w:rsid w:val="00B97B02"/>
    <w:rPr>
      <w:rFonts w:ascii="Tahoma" w:hAnsi="Tahoma"/>
      <w:b/>
      <w:bCs/>
      <w:sz w:val="22"/>
      <w:shd w:val="pct15" w:color="auto" w:fill="auto"/>
    </w:rPr>
  </w:style>
  <w:style w:type="character" w:customStyle="1" w:styleId="Heading3Char">
    <w:name w:val="Heading 3 Char"/>
    <w:basedOn w:val="DefaultParagraphFont"/>
    <w:link w:val="Heading3"/>
    <w:semiHidden/>
    <w:rsid w:val="005B4CFC"/>
    <w:rPr>
      <w:rFonts w:asciiTheme="majorHAnsi" w:eastAsiaTheme="majorEastAsia" w:hAnsiTheme="majorHAnsi" w:cstheme="majorBidi"/>
      <w:b/>
      <w:bCs/>
      <w:color w:val="4F81BD" w:themeColor="accent1"/>
      <w:szCs w:val="24"/>
    </w:rPr>
  </w:style>
  <w:style w:type="paragraph" w:styleId="NormalWeb">
    <w:name w:val="Normal (Web)"/>
    <w:basedOn w:val="Normal"/>
    <w:unhideWhenUsed/>
    <w:rsid w:val="0045436A"/>
    <w:pPr>
      <w:spacing w:before="100" w:beforeAutospacing="1" w:after="100" w:afterAutospacing="1"/>
    </w:pPr>
    <w:rPr>
      <w:rFonts w:ascii="Times New Roman" w:hAnsi="Times New Roman" w:cs="Times New Roman"/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2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1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31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3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9292CA-31D0-4F98-BDD2-A5D50668E5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4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indows Administrator</vt:lpstr>
    </vt:vector>
  </TitlesOfParts>
  <Company>M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dows Administrator</dc:title>
  <dc:creator>Sai Krishna</dc:creator>
  <cp:lastModifiedBy>Santosh Yasoda</cp:lastModifiedBy>
  <cp:revision>29</cp:revision>
  <cp:lastPrinted>2012-05-04T13:31:00Z</cp:lastPrinted>
  <dcterms:created xsi:type="dcterms:W3CDTF">2016-01-22T17:18:00Z</dcterms:created>
  <dcterms:modified xsi:type="dcterms:W3CDTF">2018-08-04T08:06:00Z</dcterms:modified>
</cp:coreProperties>
</file>